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45721E" w14:textId="77777777" w:rsidR="005950E8" w:rsidRPr="003538A5" w:rsidRDefault="00B5493B">
      <w:pPr>
        <w:pStyle w:val="Heading2"/>
        <w:jc w:val="center"/>
        <w:rPr>
          <w:sz w:val="44"/>
          <w:szCs w:val="44"/>
        </w:rPr>
      </w:pPr>
      <w:r w:rsidRPr="003538A5">
        <w:rPr>
          <w:sz w:val="44"/>
          <w:szCs w:val="44"/>
        </w:rPr>
        <w:t>A COURSE MODULE DESCRIPTOR FORM</w:t>
      </w:r>
    </w:p>
    <w:p w14:paraId="5037AA63" w14:textId="77777777" w:rsidR="005950E8" w:rsidRPr="003538A5" w:rsidRDefault="00B5493B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Merriweather" w:eastAsia="Merriweather" w:hAnsi="Merriweather" w:cs="Merriweather"/>
        </w:rPr>
      </w:pPr>
      <w:r w:rsidRPr="003538A5">
        <w:rPr>
          <w:rFonts w:ascii="Merriweather" w:eastAsia="Merriweather" w:hAnsi="Merriweather" w:cs="Merriweather"/>
        </w:rPr>
        <w:t>(Course Book)</w:t>
      </w:r>
    </w:p>
    <w:p w14:paraId="0290685E" w14:textId="77777777" w:rsidR="005950E8" w:rsidRPr="003538A5" w:rsidRDefault="005950E8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Jacques Francois Shadow" w:eastAsia="Jacques Francois Shadow" w:hAnsi="Jacques Francois Shadow" w:cs="Jacques Francois Shadow"/>
        </w:rPr>
      </w:pPr>
    </w:p>
    <w:tbl>
      <w:tblPr>
        <w:tblStyle w:val="a"/>
        <w:tblW w:w="992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260"/>
        <w:gridCol w:w="2610"/>
        <w:gridCol w:w="1935"/>
        <w:gridCol w:w="2115"/>
      </w:tblGrid>
      <w:tr w:rsidR="003538A5" w:rsidRPr="003538A5" w14:paraId="254CDF66" w14:textId="77777777" w:rsidTr="003538A5">
        <w:trPr>
          <w:trHeight w:val="440"/>
          <w:jc w:val="center"/>
        </w:trPr>
        <w:tc>
          <w:tcPr>
            <w:tcW w:w="9920" w:type="dxa"/>
            <w:gridSpan w:val="4"/>
            <w:shd w:val="clear" w:color="auto" w:fill="00206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08DCD" w14:textId="77777777" w:rsidR="005950E8" w:rsidRPr="003538A5" w:rsidRDefault="00B5493B">
            <w:pPr>
              <w:pStyle w:val="Heading3"/>
              <w:widowControl/>
              <w:spacing w:before="80"/>
            </w:pPr>
            <w:bookmarkStart w:id="0" w:name="_lafv1b5swrks" w:colFirst="0" w:colLast="0"/>
            <w:bookmarkEnd w:id="0"/>
            <w:r w:rsidRPr="003538A5">
              <w:t>Module Information</w:t>
            </w:r>
          </w:p>
        </w:tc>
      </w:tr>
      <w:tr w:rsidR="003538A5" w:rsidRPr="00036506" w14:paraId="14C8A6F1" w14:textId="77777777" w:rsidTr="003538A5">
        <w:trPr>
          <w:trHeight w:val="44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30215" w14:textId="77777777" w:rsidR="005950E8" w:rsidRPr="00036506" w:rsidRDefault="00B5493B">
            <w:pPr>
              <w:widowControl/>
              <w:spacing w:before="80" w:after="80"/>
              <w:ind w:left="9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Course Module Title</w:t>
            </w:r>
          </w:p>
        </w:tc>
        <w:tc>
          <w:tcPr>
            <w:tcW w:w="6660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1391AF" w14:textId="222FDBCC" w:rsidR="005950E8" w:rsidRPr="00036506" w:rsidRDefault="009C7DA9" w:rsidP="00D50576">
            <w:pPr>
              <w:widowControl/>
              <w:bidi/>
              <w:spacing w:before="80" w:after="80"/>
              <w:jc w:val="center"/>
              <w:rPr>
                <w:rFonts w:asciiTheme="minorHAnsi" w:eastAsia="Cambria" w:hAnsiTheme="minorHAnsi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/>
                <w:b/>
                <w:sz w:val="22"/>
                <w:szCs w:val="22"/>
              </w:rPr>
              <w:t xml:space="preserve"> </w:t>
            </w:r>
          </w:p>
        </w:tc>
      </w:tr>
      <w:tr w:rsidR="003538A5" w:rsidRPr="00036506" w14:paraId="426F48CE" w14:textId="77777777" w:rsidTr="003538A5">
        <w:trPr>
          <w:trHeight w:val="48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92026" w14:textId="77777777" w:rsidR="005950E8" w:rsidRPr="00036506" w:rsidRDefault="00C733E3">
            <w:pPr>
              <w:widowControl/>
              <w:bidi/>
              <w:spacing w:before="80" w:after="80"/>
              <w:jc w:val="center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/>
                <w:b/>
                <w:sz w:val="22"/>
                <w:szCs w:val="22"/>
                <w:rtl/>
              </w:rPr>
              <w:t>ناونیشانی مۆدیۆل</w:t>
            </w:r>
          </w:p>
        </w:tc>
        <w:tc>
          <w:tcPr>
            <w:tcW w:w="6660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33F47" w14:textId="447CAE8A" w:rsidR="005950E8" w:rsidRPr="001B4BAF" w:rsidRDefault="005950E8" w:rsidP="0019313B">
            <w:pPr>
              <w:widowControl/>
              <w:bidi/>
              <w:spacing w:before="80" w:after="80"/>
              <w:rPr>
                <w:rFonts w:asciiTheme="minorHAnsi" w:eastAsia="Cambria" w:hAnsiTheme="minorHAnsi"/>
                <w:sz w:val="22"/>
                <w:szCs w:val="22"/>
                <w:rtl/>
              </w:rPr>
            </w:pPr>
          </w:p>
        </w:tc>
      </w:tr>
      <w:tr w:rsidR="003538A5" w:rsidRPr="00036506" w14:paraId="4A930E49" w14:textId="77777777" w:rsidTr="003538A5">
        <w:trPr>
          <w:trHeight w:val="48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8E1A6" w14:textId="77777777" w:rsidR="005950E8" w:rsidRPr="00036506" w:rsidRDefault="00B5493B">
            <w:pPr>
              <w:widowControl/>
              <w:bidi/>
              <w:spacing w:before="80" w:after="80"/>
              <w:jc w:val="center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/>
                <w:b/>
                <w:sz w:val="22"/>
                <w:szCs w:val="22"/>
                <w:rtl/>
              </w:rPr>
              <w:t>عنوان الوحدة</w:t>
            </w:r>
          </w:p>
        </w:tc>
        <w:tc>
          <w:tcPr>
            <w:tcW w:w="6660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57CD8" w14:textId="64D27E3C" w:rsidR="005950E8" w:rsidRPr="00036506" w:rsidRDefault="005950E8">
            <w:pPr>
              <w:widowControl/>
              <w:bidi/>
              <w:spacing w:before="80" w:after="80"/>
              <w:jc w:val="center"/>
              <w:rPr>
                <w:rFonts w:asciiTheme="minorHAnsi" w:eastAsia="Cambria" w:hAnsiTheme="minorHAnsi"/>
                <w:b/>
                <w:sz w:val="22"/>
                <w:szCs w:val="22"/>
              </w:rPr>
            </w:pPr>
          </w:p>
        </w:tc>
      </w:tr>
      <w:tr w:rsidR="003538A5" w:rsidRPr="00036506" w14:paraId="1B27B5A0" w14:textId="77777777" w:rsidTr="003538A5">
        <w:trPr>
          <w:trHeight w:val="48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7D99F" w14:textId="77777777" w:rsidR="005950E8" w:rsidRPr="00036506" w:rsidRDefault="00B5493B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Course Module Type</w:t>
            </w:r>
          </w:p>
        </w:tc>
        <w:tc>
          <w:tcPr>
            <w:tcW w:w="26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45233" w14:textId="7585A547" w:rsidR="005950E8" w:rsidRPr="00036506" w:rsidRDefault="005950E8">
            <w:pPr>
              <w:spacing w:before="80" w:after="80"/>
              <w:rPr>
                <w:rFonts w:asciiTheme="minorHAnsi" w:hAnsiTheme="minorHAnsi"/>
              </w:rPr>
            </w:pPr>
          </w:p>
        </w:tc>
        <w:tc>
          <w:tcPr>
            <w:tcW w:w="1935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2332A" w14:textId="77777777" w:rsidR="005950E8" w:rsidRPr="00036506" w:rsidRDefault="00B5493B">
            <w:pPr>
              <w:widowControl/>
              <w:spacing w:before="80" w:after="80"/>
              <w:ind w:left="9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Module Code</w:t>
            </w:r>
          </w:p>
        </w:tc>
        <w:tc>
          <w:tcPr>
            <w:tcW w:w="21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1946C" w14:textId="749FB9E3" w:rsidR="005950E8" w:rsidRPr="00036506" w:rsidRDefault="009C7DA9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hAnsiTheme="minorHAnsi"/>
              </w:rPr>
              <w:t xml:space="preserve"> </w:t>
            </w:r>
          </w:p>
        </w:tc>
      </w:tr>
      <w:tr w:rsidR="003538A5" w:rsidRPr="00036506" w14:paraId="6CB0F5E0" w14:textId="77777777" w:rsidTr="003538A5">
        <w:trPr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F6C0D" w14:textId="77777777" w:rsidR="005950E8" w:rsidRPr="00036506" w:rsidRDefault="00B5493B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ECTS Credits</w:t>
            </w:r>
          </w:p>
        </w:tc>
        <w:tc>
          <w:tcPr>
            <w:tcW w:w="26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12004" w14:textId="7E40BB92" w:rsidR="005950E8" w:rsidRPr="00036506" w:rsidRDefault="005950E8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</w:p>
        </w:tc>
        <w:tc>
          <w:tcPr>
            <w:tcW w:w="1935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60581" w14:textId="77777777" w:rsidR="005950E8" w:rsidRPr="00036506" w:rsidRDefault="00B5493B">
            <w:pPr>
              <w:widowControl/>
              <w:spacing w:before="80" w:after="80"/>
              <w:ind w:left="9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Module Level</w:t>
            </w:r>
          </w:p>
        </w:tc>
        <w:tc>
          <w:tcPr>
            <w:tcW w:w="21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8E0DB7" w14:textId="5BB07DF4" w:rsidR="005950E8" w:rsidRPr="001B4BAF" w:rsidRDefault="005950E8" w:rsidP="001B4BAF">
            <w:pPr>
              <w:widowControl/>
              <w:bidi/>
              <w:spacing w:before="80" w:after="80"/>
              <w:jc w:val="right"/>
              <w:rPr>
                <w:rFonts w:asciiTheme="minorHAnsi" w:eastAsia="Cambria" w:hAnsiTheme="minorHAnsi"/>
                <w:sz w:val="22"/>
                <w:szCs w:val="22"/>
              </w:rPr>
            </w:pPr>
          </w:p>
        </w:tc>
      </w:tr>
      <w:tr w:rsidR="003538A5" w:rsidRPr="00036506" w14:paraId="321F9DB5" w14:textId="77777777" w:rsidTr="003538A5">
        <w:trPr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58EC1" w14:textId="77777777" w:rsidR="005950E8" w:rsidRPr="00036506" w:rsidRDefault="00B5493B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Semester of Delivery</w:t>
            </w:r>
          </w:p>
        </w:tc>
        <w:tc>
          <w:tcPr>
            <w:tcW w:w="26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27009" w14:textId="1468CF45" w:rsidR="005950E8" w:rsidRPr="00036506" w:rsidRDefault="005950E8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</w:p>
        </w:tc>
        <w:tc>
          <w:tcPr>
            <w:tcW w:w="1935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0CEA7" w14:textId="77777777" w:rsidR="005950E8" w:rsidRPr="00036506" w:rsidRDefault="00B5493B">
            <w:pPr>
              <w:widowControl/>
              <w:spacing w:before="80" w:after="80"/>
              <w:ind w:left="9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Dept. Code</w:t>
            </w:r>
          </w:p>
        </w:tc>
        <w:tc>
          <w:tcPr>
            <w:tcW w:w="21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4BE27" w14:textId="389232B8" w:rsidR="005950E8" w:rsidRPr="00036506" w:rsidRDefault="005950E8">
            <w:pPr>
              <w:widowControl/>
              <w:spacing w:before="80" w:after="80"/>
              <w:rPr>
                <w:rFonts w:asciiTheme="minorHAnsi" w:eastAsia="Arial" w:hAnsiTheme="minorHAnsi" w:cs="Arial"/>
              </w:rPr>
            </w:pPr>
          </w:p>
        </w:tc>
      </w:tr>
      <w:tr w:rsidR="00D50576" w:rsidRPr="00036506" w14:paraId="54916C78" w14:textId="77777777" w:rsidTr="003538A5">
        <w:trPr>
          <w:trHeight w:val="44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F203CC" w14:textId="77777777" w:rsidR="00D50576" w:rsidRPr="00036506" w:rsidRDefault="00D50576" w:rsidP="00D50576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College (Code)</w:t>
            </w:r>
          </w:p>
        </w:tc>
        <w:tc>
          <w:tcPr>
            <w:tcW w:w="6660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850D2" w14:textId="305F417D" w:rsidR="00D50576" w:rsidRPr="00036506" w:rsidRDefault="00D50576" w:rsidP="00D50576">
            <w:pPr>
              <w:widowControl/>
              <w:bidi/>
              <w:spacing w:before="80" w:after="80"/>
              <w:jc w:val="right"/>
              <w:rPr>
                <w:rFonts w:asciiTheme="minorHAnsi" w:eastAsia="Jacques Francois Shadow" w:hAnsiTheme="minorHAnsi" w:cs="Jacques Francois Shadow"/>
              </w:rPr>
            </w:pPr>
          </w:p>
        </w:tc>
      </w:tr>
      <w:tr w:rsidR="00D50576" w:rsidRPr="00036506" w14:paraId="047526AA" w14:textId="77777777" w:rsidTr="003538A5">
        <w:trPr>
          <w:trHeight w:val="22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22D0" w14:textId="77777777" w:rsidR="00D50576" w:rsidRPr="00036506" w:rsidRDefault="00D50576" w:rsidP="00D50576">
            <w:pPr>
              <w:widowControl/>
              <w:spacing w:before="80" w:after="80"/>
              <w:ind w:left="90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Module Website (CMW)</w:t>
            </w:r>
          </w:p>
        </w:tc>
        <w:tc>
          <w:tcPr>
            <w:tcW w:w="6660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382FE" w14:textId="51603492" w:rsidR="00D50576" w:rsidRPr="00036506" w:rsidRDefault="00D50576" w:rsidP="00D50576">
            <w:pPr>
              <w:widowControl/>
              <w:spacing w:before="80" w:after="80"/>
              <w:rPr>
                <w:rFonts w:asciiTheme="minorHAnsi" w:eastAsia="Cambria" w:hAnsiTheme="minorHAnsi" w:cs="Cambria"/>
                <w:sz w:val="22"/>
                <w:szCs w:val="22"/>
              </w:rPr>
            </w:pPr>
          </w:p>
        </w:tc>
      </w:tr>
      <w:tr w:rsidR="00D50576" w:rsidRPr="0019313B" w14:paraId="00B73F11" w14:textId="77777777" w:rsidTr="003538A5">
        <w:trPr>
          <w:trHeight w:val="22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58F9D0" w14:textId="77777777" w:rsidR="00D50576" w:rsidRPr="00036506" w:rsidRDefault="00D50576" w:rsidP="00D50576">
            <w:pPr>
              <w:widowControl/>
              <w:spacing w:before="80" w:after="80"/>
              <w:ind w:left="9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Module Leader (ML)</w:t>
            </w:r>
          </w:p>
        </w:tc>
        <w:tc>
          <w:tcPr>
            <w:tcW w:w="6660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460EC" w14:textId="72CDAEE9" w:rsidR="00D50576" w:rsidRPr="0019313B" w:rsidRDefault="00D50576" w:rsidP="00D50576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  <w:lang w:val="de-DE"/>
              </w:rPr>
            </w:pPr>
          </w:p>
        </w:tc>
      </w:tr>
      <w:tr w:rsidR="00D50576" w:rsidRPr="00036506" w14:paraId="5CFA839C" w14:textId="77777777" w:rsidTr="003538A5">
        <w:trPr>
          <w:trHeight w:val="22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FB1013" w14:textId="77777777" w:rsidR="00D50576" w:rsidRPr="00036506" w:rsidRDefault="00D50576" w:rsidP="00D50576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  <w:r w:rsidRPr="0019313B">
              <w:rPr>
                <w:rFonts w:asciiTheme="minorHAnsi" w:eastAsia="Cambria" w:hAnsiTheme="minorHAnsi" w:cs="Cambria"/>
                <w:sz w:val="22"/>
                <w:szCs w:val="22"/>
                <w:lang w:val="de-DE"/>
              </w:rPr>
              <w:t xml:space="preserve"> </w:t>
            </w: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e-mail</w:t>
            </w:r>
          </w:p>
        </w:tc>
        <w:tc>
          <w:tcPr>
            <w:tcW w:w="6660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4526B" w14:textId="57BC13BC" w:rsidR="00D50576" w:rsidRPr="00036506" w:rsidRDefault="00D50576" w:rsidP="00D50576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hAnsiTheme="minorHAnsi"/>
              </w:rPr>
              <w:t xml:space="preserve"> </w:t>
            </w:r>
          </w:p>
        </w:tc>
      </w:tr>
      <w:tr w:rsidR="00D50576" w:rsidRPr="00036506" w14:paraId="4136FF37" w14:textId="77777777" w:rsidTr="003538A5">
        <w:trPr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7EABA" w14:textId="77777777" w:rsidR="00D50576" w:rsidRPr="00036506" w:rsidRDefault="00D50576" w:rsidP="00D50576">
            <w:pPr>
              <w:widowControl/>
              <w:spacing w:before="80" w:after="80"/>
              <w:ind w:left="9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ML Acad. Title</w:t>
            </w:r>
          </w:p>
        </w:tc>
        <w:tc>
          <w:tcPr>
            <w:tcW w:w="26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4A4B6" w14:textId="654DED22" w:rsidR="00D50576" w:rsidRPr="00036506" w:rsidRDefault="00D50576" w:rsidP="00D50576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</w:p>
        </w:tc>
        <w:tc>
          <w:tcPr>
            <w:tcW w:w="1935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F8401" w14:textId="77777777" w:rsidR="00D50576" w:rsidRPr="00036506" w:rsidRDefault="00D50576" w:rsidP="00D50576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ML Qualification</w:t>
            </w:r>
          </w:p>
        </w:tc>
        <w:tc>
          <w:tcPr>
            <w:tcW w:w="21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7E271" w14:textId="798F2962" w:rsidR="00D50576" w:rsidRPr="00036506" w:rsidRDefault="00D50576" w:rsidP="00D50576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</w:p>
        </w:tc>
      </w:tr>
      <w:tr w:rsidR="00D50576" w:rsidRPr="00036506" w14:paraId="7C62A096" w14:textId="77777777" w:rsidTr="003538A5">
        <w:trPr>
          <w:trHeight w:val="44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9A5B0" w14:textId="77777777" w:rsidR="00D50576" w:rsidRPr="00036506" w:rsidRDefault="00D50576" w:rsidP="00D50576">
            <w:pPr>
              <w:widowControl/>
              <w:spacing w:before="80" w:after="80"/>
              <w:ind w:left="9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ML ORCID</w:t>
            </w:r>
          </w:p>
        </w:tc>
        <w:tc>
          <w:tcPr>
            <w:tcW w:w="6660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6406F" w14:textId="2E5F4F7F" w:rsidR="00D50576" w:rsidRPr="00036506" w:rsidRDefault="00D50576" w:rsidP="00D50576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/>
                <w:b/>
                <w:bCs/>
              </w:rPr>
            </w:pPr>
            <w:hyperlink r:id="rId7" w:history="1"/>
          </w:p>
        </w:tc>
      </w:tr>
      <w:tr w:rsidR="00D50576" w:rsidRPr="00036506" w14:paraId="380C2D9F" w14:textId="77777777" w:rsidTr="003538A5">
        <w:trPr>
          <w:trHeight w:val="44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79885" w14:textId="77777777" w:rsidR="00D50576" w:rsidRPr="00036506" w:rsidRDefault="00D50576" w:rsidP="00D50576">
            <w:pPr>
              <w:widowControl/>
              <w:spacing w:before="80" w:after="80"/>
              <w:ind w:left="9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ML Google Scholar Acc.</w:t>
            </w:r>
          </w:p>
        </w:tc>
        <w:tc>
          <w:tcPr>
            <w:tcW w:w="6660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3143D" w14:textId="0433945C" w:rsidR="00D50576" w:rsidRPr="00036506" w:rsidRDefault="00D50576" w:rsidP="00D50576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/>
                <w:b/>
                <w:bCs/>
              </w:rPr>
            </w:pPr>
          </w:p>
        </w:tc>
      </w:tr>
      <w:tr w:rsidR="00D50576" w:rsidRPr="00036506" w14:paraId="66E54E72" w14:textId="77777777" w:rsidTr="003538A5">
        <w:trPr>
          <w:trHeight w:val="44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3EEED9" w14:textId="77777777" w:rsidR="00D50576" w:rsidRPr="00036506" w:rsidRDefault="00D50576" w:rsidP="00D50576">
            <w:pPr>
              <w:widowControl/>
              <w:spacing w:before="80" w:after="80"/>
              <w:ind w:left="9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lastRenderedPageBreak/>
              <w:t>Course Module Tutor</w:t>
            </w:r>
          </w:p>
        </w:tc>
        <w:tc>
          <w:tcPr>
            <w:tcW w:w="6660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DDC9C" w14:textId="49CF355C" w:rsidR="00D50576" w:rsidRPr="00036506" w:rsidRDefault="00D50576" w:rsidP="00D50576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</w:p>
        </w:tc>
      </w:tr>
      <w:tr w:rsidR="00774972" w:rsidRPr="00036506" w14:paraId="1E99503C" w14:textId="77777777" w:rsidTr="003538A5">
        <w:trPr>
          <w:trHeight w:val="44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F5C56" w14:textId="77777777" w:rsidR="00774972" w:rsidRPr="00036506" w:rsidRDefault="00774972" w:rsidP="00774972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Module Tutor email</w:t>
            </w:r>
          </w:p>
        </w:tc>
        <w:tc>
          <w:tcPr>
            <w:tcW w:w="6660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85F874" w14:textId="2D3EDD25" w:rsidR="00774972" w:rsidRPr="00036506" w:rsidRDefault="00774972" w:rsidP="00774972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hAnsiTheme="minorHAnsi"/>
              </w:rPr>
              <w:t xml:space="preserve"> </w:t>
            </w:r>
          </w:p>
        </w:tc>
      </w:tr>
      <w:tr w:rsidR="00D50576" w:rsidRPr="00036506" w14:paraId="64E260F1" w14:textId="77777777" w:rsidTr="003538A5">
        <w:trPr>
          <w:trHeight w:val="36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7DC52" w14:textId="77777777" w:rsidR="00D50576" w:rsidRPr="00036506" w:rsidRDefault="00D50576" w:rsidP="00D50576">
            <w:pPr>
              <w:widowControl/>
              <w:spacing w:before="80" w:after="80"/>
              <w:ind w:left="9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Date Approved</w:t>
            </w:r>
          </w:p>
        </w:tc>
        <w:tc>
          <w:tcPr>
            <w:tcW w:w="26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C1D6B" w14:textId="5FB69C4C" w:rsidR="00D50576" w:rsidRPr="00036506" w:rsidRDefault="00D50576" w:rsidP="00D50576">
            <w:pPr>
              <w:widowControl/>
              <w:spacing w:before="80" w:after="80"/>
              <w:ind w:left="36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sz w:val="22"/>
                <w:szCs w:val="22"/>
              </w:rPr>
              <w:t xml:space="preserve"> </w:t>
            </w:r>
          </w:p>
        </w:tc>
        <w:tc>
          <w:tcPr>
            <w:tcW w:w="1935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14D71" w14:textId="77777777" w:rsidR="00D50576" w:rsidRPr="00036506" w:rsidRDefault="00D50576" w:rsidP="00D50576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Version Number</w:t>
            </w:r>
          </w:p>
        </w:tc>
        <w:tc>
          <w:tcPr>
            <w:tcW w:w="21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4AB0A" w14:textId="7B96F0DD" w:rsidR="00D50576" w:rsidRPr="00036506" w:rsidRDefault="00D50576" w:rsidP="00D50576">
            <w:pPr>
              <w:widowControl/>
              <w:spacing w:before="80" w:after="80"/>
              <w:rPr>
                <w:rFonts w:asciiTheme="minorHAnsi" w:eastAsia="Jacques Francois Shadow" w:hAnsiTheme="minorHAnsi" w:cs="Jacques Francois Shadow"/>
              </w:rPr>
            </w:pPr>
          </w:p>
        </w:tc>
      </w:tr>
    </w:tbl>
    <w:tbl>
      <w:tblPr>
        <w:tblStyle w:val="a0"/>
        <w:tblW w:w="10193" w:type="dxa"/>
        <w:tblInd w:w="-275" w:type="dxa"/>
        <w:tblLayout w:type="fixed"/>
        <w:tblLook w:val="0000" w:firstRow="0" w:lastRow="0" w:firstColumn="0" w:lastColumn="0" w:noHBand="0" w:noVBand="0"/>
      </w:tblPr>
      <w:tblGrid>
        <w:gridCol w:w="2113"/>
        <w:gridCol w:w="8080"/>
      </w:tblGrid>
      <w:tr w:rsidR="003538A5" w:rsidRPr="00036506" w14:paraId="3B7F9736" w14:textId="77777777" w:rsidTr="00F525EB">
        <w:trPr>
          <w:trHeight w:val="620"/>
        </w:trPr>
        <w:tc>
          <w:tcPr>
            <w:tcW w:w="101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DF43C" w14:textId="77777777" w:rsidR="005950E8" w:rsidRPr="00036506" w:rsidRDefault="00B5493B">
            <w:pPr>
              <w:pStyle w:val="Heading3"/>
              <w:widowControl/>
              <w:spacing w:line="276" w:lineRule="auto"/>
              <w:rPr>
                <w:rFonts w:asciiTheme="minorHAnsi" w:hAnsiTheme="minorHAnsi"/>
              </w:rPr>
            </w:pPr>
            <w:bookmarkStart w:id="1" w:name="_75vkwd8otvq4" w:colFirst="0" w:colLast="0"/>
            <w:bookmarkEnd w:id="1"/>
            <w:r w:rsidRPr="00036506">
              <w:rPr>
                <w:rFonts w:asciiTheme="minorHAnsi" w:hAnsiTheme="minorHAnsi"/>
              </w:rPr>
              <w:t xml:space="preserve">Relation </w:t>
            </w:r>
            <w:r w:rsidR="000E1225" w:rsidRPr="00036506">
              <w:rPr>
                <w:rFonts w:asciiTheme="minorHAnsi" w:hAnsiTheme="minorHAnsi"/>
              </w:rPr>
              <w:t>with</w:t>
            </w:r>
            <w:r w:rsidRPr="00036506">
              <w:rPr>
                <w:rFonts w:asciiTheme="minorHAnsi" w:hAnsiTheme="minorHAnsi"/>
              </w:rPr>
              <w:t xml:space="preserve"> Other Modules</w:t>
            </w:r>
          </w:p>
        </w:tc>
      </w:tr>
      <w:tr w:rsidR="003538A5" w:rsidRPr="00036506" w14:paraId="614E4866" w14:textId="77777777" w:rsidTr="00F525EB">
        <w:trPr>
          <w:trHeight w:val="420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8BE4C" w14:textId="77777777" w:rsidR="005950E8" w:rsidRPr="00036506" w:rsidRDefault="00B5493B" w:rsidP="003538A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B6DDE8" w:themeFill="accent5" w:themeFillTint="66"/>
              <w:spacing w:line="276" w:lineRule="auto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Pre-requisites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092E9F" w14:textId="68A345A5" w:rsidR="005950E8" w:rsidRPr="00036506" w:rsidRDefault="005950E8" w:rsidP="00433B9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b/>
                <w:sz w:val="28"/>
                <w:szCs w:val="28"/>
              </w:rPr>
            </w:pPr>
          </w:p>
        </w:tc>
      </w:tr>
      <w:tr w:rsidR="003538A5" w:rsidRPr="00036506" w14:paraId="0FF74C7B" w14:textId="77777777" w:rsidTr="00F525EB">
        <w:trPr>
          <w:trHeight w:val="580"/>
        </w:trPr>
        <w:tc>
          <w:tcPr>
            <w:tcW w:w="101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C6B91" w14:textId="49FEE735" w:rsidR="005950E8" w:rsidRPr="00036506" w:rsidRDefault="00B5493B">
            <w:pPr>
              <w:pStyle w:val="Heading3"/>
              <w:widowControl/>
              <w:spacing w:line="276" w:lineRule="auto"/>
              <w:rPr>
                <w:rFonts w:asciiTheme="minorHAnsi" w:hAnsiTheme="minorHAnsi"/>
              </w:rPr>
            </w:pPr>
            <w:bookmarkStart w:id="2" w:name="_fu5k58y9i9nj" w:colFirst="0" w:colLast="0"/>
            <w:bookmarkEnd w:id="2"/>
            <w:r w:rsidRPr="00036506">
              <w:rPr>
                <w:rFonts w:asciiTheme="minorHAnsi" w:hAnsiTheme="minorHAnsi"/>
              </w:rPr>
              <w:t>Module Aims, Learning Outcomes</w:t>
            </w:r>
            <w:r w:rsidR="00840193" w:rsidRPr="00036506">
              <w:rPr>
                <w:rFonts w:asciiTheme="minorHAnsi" w:hAnsiTheme="minorHAnsi"/>
              </w:rPr>
              <w:t>,</w:t>
            </w:r>
            <w:r w:rsidRPr="00036506">
              <w:rPr>
                <w:rFonts w:asciiTheme="minorHAnsi" w:hAnsiTheme="minorHAnsi"/>
              </w:rPr>
              <w:t xml:space="preserve"> and Indicative Contents</w:t>
            </w:r>
          </w:p>
        </w:tc>
      </w:tr>
      <w:tr w:rsidR="003538A5" w:rsidRPr="00036506" w14:paraId="64EE3DAB" w14:textId="77777777" w:rsidTr="00F525EB"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DC402" w14:textId="77777777" w:rsidR="005950E8" w:rsidRPr="00036506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</w:p>
          <w:p w14:paraId="6595327A" w14:textId="77777777" w:rsidR="005950E8" w:rsidRPr="00036506" w:rsidRDefault="00B5493B">
            <w:pPr>
              <w:pStyle w:val="Heading4"/>
              <w:widowControl/>
              <w:spacing w:line="276" w:lineRule="auto"/>
              <w:jc w:val="both"/>
              <w:rPr>
                <w:rFonts w:asciiTheme="minorHAnsi" w:hAnsiTheme="minorHAnsi"/>
              </w:rPr>
            </w:pPr>
            <w:bookmarkStart w:id="3" w:name="_hx1z9m2kch4" w:colFirst="0" w:colLast="0"/>
            <w:bookmarkEnd w:id="3"/>
            <w:r w:rsidRPr="00036506">
              <w:rPr>
                <w:rFonts w:asciiTheme="minorHAnsi" w:hAnsiTheme="minorHAnsi"/>
              </w:rPr>
              <w:t>Module Introductory Description</w:t>
            </w:r>
          </w:p>
          <w:p w14:paraId="27BE638A" w14:textId="77777777" w:rsidR="005950E8" w:rsidRPr="00036506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</w:p>
          <w:p w14:paraId="4DFD6A37" w14:textId="77777777" w:rsidR="005950E8" w:rsidRPr="00036506" w:rsidRDefault="005950E8" w:rsidP="003538A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B6DDE8" w:themeFill="accent5" w:themeFillTint="66"/>
              <w:spacing w:line="276" w:lineRule="auto"/>
              <w:jc w:val="both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</w:p>
          <w:p w14:paraId="0DE0ABF5" w14:textId="77777777" w:rsidR="005950E8" w:rsidRPr="00036506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</w:p>
          <w:p w14:paraId="7F317FA9" w14:textId="77777777" w:rsidR="005950E8" w:rsidRPr="00036506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</w:p>
          <w:p w14:paraId="28FB764D" w14:textId="77777777" w:rsidR="005950E8" w:rsidRPr="00036506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</w:p>
          <w:p w14:paraId="51F61DD8" w14:textId="77777777" w:rsidR="005950E8" w:rsidRPr="00036506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44433" w14:textId="6CCFDE01" w:rsidR="0019313B" w:rsidRPr="00036506" w:rsidRDefault="009C7DA9" w:rsidP="0019313B">
            <w:pPr>
              <w:jc w:val="both"/>
              <w:rPr>
                <w:rFonts w:asciiTheme="minorHAnsi" w:hAnsiTheme="minorHAnsi" w:cstheme="majorBidi"/>
              </w:rPr>
            </w:pPr>
            <w:r w:rsidRPr="00036506">
              <w:rPr>
                <w:rFonts w:asciiTheme="minorHAnsi" w:hAnsiTheme="minorHAnsi" w:cstheme="majorBidi"/>
              </w:rPr>
              <w:t xml:space="preserve"> </w:t>
            </w:r>
          </w:p>
          <w:p w14:paraId="69E3D84F" w14:textId="5AB3B26B" w:rsidR="005950E8" w:rsidRPr="00036506" w:rsidRDefault="005950E8" w:rsidP="00A14787">
            <w:pPr>
              <w:pStyle w:val="NormalWeb"/>
              <w:spacing w:before="0" w:beforeAutospacing="0" w:after="150" w:afterAutospacing="0"/>
              <w:jc w:val="both"/>
              <w:rPr>
                <w:rFonts w:asciiTheme="minorHAnsi" w:hAnsiTheme="minorHAnsi" w:cstheme="majorBidi"/>
              </w:rPr>
            </w:pPr>
          </w:p>
        </w:tc>
      </w:tr>
      <w:tr w:rsidR="003538A5" w:rsidRPr="00036506" w14:paraId="624E2F79" w14:textId="77777777" w:rsidTr="00F525EB"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C0A356" w14:textId="77777777" w:rsidR="005950E8" w:rsidRPr="00036506" w:rsidRDefault="00B5493B">
            <w:pPr>
              <w:pStyle w:val="Heading4"/>
              <w:widowControl/>
              <w:spacing w:line="276" w:lineRule="auto"/>
              <w:jc w:val="both"/>
              <w:rPr>
                <w:rFonts w:asciiTheme="minorHAnsi" w:hAnsiTheme="minorHAnsi"/>
              </w:rPr>
            </w:pPr>
            <w:bookmarkStart w:id="4" w:name="_tog96xdisg1y" w:colFirst="0" w:colLast="0"/>
            <w:bookmarkEnd w:id="4"/>
            <w:r w:rsidRPr="00036506">
              <w:rPr>
                <w:rFonts w:asciiTheme="minorHAnsi" w:hAnsiTheme="minorHAnsi"/>
              </w:rPr>
              <w:lastRenderedPageBreak/>
              <w:t xml:space="preserve"> Module Aims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6E864" w14:textId="77777777" w:rsidR="005950E8" w:rsidRPr="00036506" w:rsidRDefault="005950E8" w:rsidP="0019313B">
            <w:pPr>
              <w:jc w:val="both"/>
              <w:rPr>
                <w:rFonts w:asciiTheme="minorHAnsi" w:eastAsia="Cambria" w:hAnsiTheme="minorHAnsi"/>
              </w:rPr>
            </w:pPr>
          </w:p>
        </w:tc>
      </w:tr>
      <w:tr w:rsidR="00781A8E" w:rsidRPr="00036506" w14:paraId="2492C948" w14:textId="77777777" w:rsidTr="00F525EB">
        <w:trPr>
          <w:trHeight w:val="2809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02B6B" w14:textId="77777777" w:rsidR="00781A8E" w:rsidRPr="00036506" w:rsidRDefault="00781A8E" w:rsidP="00781A8E">
            <w:pPr>
              <w:pStyle w:val="Heading4"/>
              <w:widowControl/>
              <w:spacing w:line="276" w:lineRule="auto"/>
              <w:rPr>
                <w:rFonts w:asciiTheme="minorHAnsi" w:hAnsiTheme="minorHAnsi"/>
              </w:rPr>
            </w:pPr>
            <w:bookmarkStart w:id="5" w:name="_rzi2f8amk3ge" w:colFirst="0" w:colLast="0"/>
            <w:bookmarkEnd w:id="5"/>
            <w:r w:rsidRPr="00036506">
              <w:rPr>
                <w:rFonts w:asciiTheme="minorHAnsi" w:hAnsiTheme="minorHAnsi"/>
              </w:rPr>
              <w:t xml:space="preserve">Module </w:t>
            </w:r>
            <w:r w:rsidRPr="00036506">
              <w:rPr>
                <w:rFonts w:asciiTheme="minorHAnsi" w:hAnsiTheme="minorHAnsi"/>
              </w:rPr>
              <w:br/>
              <w:t>Learning Outcomes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DD0F82" w14:textId="77777777" w:rsidR="00781A8E" w:rsidRPr="00036506" w:rsidRDefault="00781A8E" w:rsidP="00781A8E">
            <w:pPr>
              <w:widowControl/>
              <w:spacing w:after="200" w:line="276" w:lineRule="auto"/>
              <w:contextualSpacing/>
              <w:jc w:val="both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</w:rPr>
              <w:t xml:space="preserve">Upon completion of this course, students should be able to: </w:t>
            </w:r>
          </w:p>
          <w:p w14:paraId="0C0E8862" w14:textId="7D84B868" w:rsidR="00781A8E" w:rsidRPr="00036506" w:rsidRDefault="00781A8E" w:rsidP="00F525EB">
            <w:pPr>
              <w:widowControl/>
              <w:numPr>
                <w:ilvl w:val="0"/>
                <w:numId w:val="11"/>
              </w:numPr>
              <w:spacing w:after="200" w:line="276" w:lineRule="auto"/>
              <w:contextualSpacing/>
              <w:jc w:val="both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</w:rPr>
              <w:t xml:space="preserve"> </w:t>
            </w:r>
          </w:p>
        </w:tc>
      </w:tr>
      <w:tr w:rsidR="00781A8E" w:rsidRPr="00036506" w14:paraId="7E55D633" w14:textId="77777777" w:rsidTr="00F525EB">
        <w:trPr>
          <w:trHeight w:val="460"/>
        </w:trPr>
        <w:tc>
          <w:tcPr>
            <w:tcW w:w="101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0930B" w14:textId="77777777" w:rsidR="00781A8E" w:rsidRPr="00036506" w:rsidRDefault="00781A8E" w:rsidP="00781A8E">
            <w:pPr>
              <w:pStyle w:val="Heading3"/>
              <w:widowControl/>
              <w:spacing w:line="276" w:lineRule="auto"/>
              <w:rPr>
                <w:rFonts w:asciiTheme="minorHAnsi" w:hAnsiTheme="minorHAnsi"/>
              </w:rPr>
            </w:pPr>
            <w:bookmarkStart w:id="6" w:name="_37jbrcmcuyof" w:colFirst="0" w:colLast="0"/>
            <w:bookmarkEnd w:id="6"/>
            <w:r w:rsidRPr="00036506">
              <w:rPr>
                <w:rFonts w:asciiTheme="minorHAnsi" w:hAnsiTheme="minorHAnsi"/>
              </w:rPr>
              <w:t>Learning and Teaching Strategies</w:t>
            </w:r>
          </w:p>
        </w:tc>
      </w:tr>
      <w:tr w:rsidR="00781A8E" w:rsidRPr="00036506" w14:paraId="586660C4" w14:textId="77777777" w:rsidTr="00F525EB"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074E20" w14:textId="77777777" w:rsidR="00781A8E" w:rsidRPr="00036506" w:rsidRDefault="00781A8E" w:rsidP="00781A8E">
            <w:pPr>
              <w:pStyle w:val="NoSpacing"/>
              <w:rPr>
                <w:rFonts w:asciiTheme="minorHAnsi" w:eastAsia="Cambria" w:hAnsiTheme="minorHAnsi"/>
                <w:b/>
                <w:bCs/>
              </w:rPr>
            </w:pPr>
            <w:r w:rsidRPr="00036506">
              <w:rPr>
                <w:rFonts w:asciiTheme="minorHAnsi" w:eastAsia="Cambria" w:hAnsiTheme="minorHAnsi"/>
                <w:b/>
                <w:bCs/>
              </w:rPr>
              <w:t>Strategies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CF52C" w14:textId="67A36B49" w:rsidR="00781A8E" w:rsidRPr="00036506" w:rsidRDefault="00781A8E" w:rsidP="00781A8E">
            <w:pPr>
              <w:spacing w:before="240" w:after="240" w:line="276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6A9B197D" w14:textId="77777777" w:rsidR="005950E8" w:rsidRPr="00036506" w:rsidRDefault="005950E8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eastAsia="Cambria" w:hAnsiTheme="minorHAnsi" w:cs="Cambria"/>
          <w:b/>
          <w:sz w:val="16"/>
          <w:szCs w:val="16"/>
        </w:rPr>
      </w:pPr>
    </w:p>
    <w:p w14:paraId="5B2DCBE4" w14:textId="77777777" w:rsidR="005950E8" w:rsidRPr="00036506" w:rsidRDefault="005950E8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eastAsia="Cambria" w:hAnsiTheme="minorHAnsi" w:cs="Cambria"/>
          <w:b/>
          <w:sz w:val="16"/>
          <w:szCs w:val="16"/>
        </w:rPr>
      </w:pPr>
    </w:p>
    <w:tbl>
      <w:tblPr>
        <w:tblStyle w:val="a1"/>
        <w:tblW w:w="10335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3390"/>
        <w:gridCol w:w="6945"/>
      </w:tblGrid>
      <w:tr w:rsidR="003538A5" w:rsidRPr="00036506" w14:paraId="52A03208" w14:textId="77777777" w:rsidTr="003538A5">
        <w:trPr>
          <w:trHeight w:val="440"/>
        </w:trPr>
        <w:tc>
          <w:tcPr>
            <w:tcW w:w="10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F3D0DC" w14:textId="77777777" w:rsidR="005950E8" w:rsidRPr="00036506" w:rsidRDefault="00B5493B">
            <w:pPr>
              <w:pStyle w:val="Heading3"/>
              <w:widowControl/>
              <w:spacing w:line="276" w:lineRule="auto"/>
              <w:rPr>
                <w:rFonts w:asciiTheme="minorHAnsi" w:hAnsiTheme="minorHAnsi"/>
              </w:rPr>
            </w:pPr>
            <w:bookmarkStart w:id="7" w:name="_pi51gz8s8h0m" w:colFirst="0" w:colLast="0"/>
            <w:bookmarkEnd w:id="7"/>
            <w:r w:rsidRPr="00036506">
              <w:rPr>
                <w:rFonts w:asciiTheme="minorHAnsi" w:hAnsiTheme="minorHAnsi"/>
              </w:rPr>
              <w:t>Module Delivery</w:t>
            </w:r>
          </w:p>
        </w:tc>
      </w:tr>
      <w:tr w:rsidR="00E56940" w:rsidRPr="00036506" w14:paraId="4284EB3F" w14:textId="77777777" w:rsidTr="003538A5">
        <w:tc>
          <w:tcPr>
            <w:tcW w:w="3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C39E4" w14:textId="77777777" w:rsidR="00E56940" w:rsidRPr="00036506" w:rsidRDefault="00E56940" w:rsidP="00E5694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Structured workload (h/w)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35C9A0" w14:textId="0357B2F4" w:rsidR="00E56940" w:rsidRPr="00036506" w:rsidRDefault="00E56940" w:rsidP="00E5694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sz w:val="22"/>
                <w:szCs w:val="22"/>
              </w:rPr>
            </w:pPr>
          </w:p>
        </w:tc>
      </w:tr>
      <w:tr w:rsidR="00E56940" w:rsidRPr="00036506" w14:paraId="66DE4BCA" w14:textId="77777777" w:rsidTr="003538A5">
        <w:tc>
          <w:tcPr>
            <w:tcW w:w="3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41ADED" w14:textId="77777777" w:rsidR="00E56940" w:rsidRPr="00036506" w:rsidRDefault="00E56940" w:rsidP="00E5694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Unstructured workload (h/w)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BA0EFF" w14:textId="7CC58F4B" w:rsidR="00E56940" w:rsidRPr="00036506" w:rsidRDefault="00E56940" w:rsidP="00E5694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sz w:val="22"/>
                <w:szCs w:val="22"/>
              </w:rPr>
            </w:pPr>
          </w:p>
        </w:tc>
      </w:tr>
      <w:tr w:rsidR="00E56940" w:rsidRPr="00036506" w14:paraId="62AB25DB" w14:textId="77777777" w:rsidTr="003538A5">
        <w:tc>
          <w:tcPr>
            <w:tcW w:w="3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E760C" w14:textId="77777777" w:rsidR="00E56940" w:rsidRPr="00036506" w:rsidRDefault="00E56940" w:rsidP="00E5694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Total workload (h/w)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D39941" w14:textId="5678EF8A" w:rsidR="00E56940" w:rsidRPr="00036506" w:rsidRDefault="00E56940" w:rsidP="00E5694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sz w:val="22"/>
                <w:szCs w:val="22"/>
              </w:rPr>
            </w:pPr>
          </w:p>
        </w:tc>
      </w:tr>
    </w:tbl>
    <w:tbl>
      <w:tblPr>
        <w:tblStyle w:val="a2"/>
        <w:tblW w:w="10492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1845"/>
        <w:gridCol w:w="1552"/>
        <w:gridCol w:w="2133"/>
        <w:gridCol w:w="1276"/>
        <w:gridCol w:w="3686"/>
      </w:tblGrid>
      <w:tr w:rsidR="003538A5" w:rsidRPr="00036506" w14:paraId="3463B193" w14:textId="77777777" w:rsidTr="00036506">
        <w:tc>
          <w:tcPr>
            <w:tcW w:w="1049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83B31" w14:textId="77777777" w:rsidR="005950E8" w:rsidRPr="00036506" w:rsidRDefault="00B5493B">
            <w:pPr>
              <w:pStyle w:val="Heading3"/>
              <w:widowControl/>
              <w:spacing w:line="276" w:lineRule="auto"/>
              <w:rPr>
                <w:rFonts w:asciiTheme="minorHAnsi" w:hAnsiTheme="minorHAnsi"/>
              </w:rPr>
            </w:pPr>
            <w:bookmarkStart w:id="8" w:name="_gnvkc253e2gh" w:colFirst="0" w:colLast="0"/>
            <w:bookmarkEnd w:id="8"/>
            <w:r w:rsidRPr="00036506">
              <w:rPr>
                <w:rFonts w:asciiTheme="minorHAnsi" w:hAnsiTheme="minorHAnsi"/>
              </w:rPr>
              <w:t>Module Assessment</w:t>
            </w:r>
          </w:p>
        </w:tc>
      </w:tr>
      <w:tr w:rsidR="003538A5" w:rsidRPr="00036506" w14:paraId="7B2B5542" w14:textId="77777777" w:rsidTr="00036506"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02805" w14:textId="77777777" w:rsidR="005950E8" w:rsidRPr="00036506" w:rsidRDefault="009C7DA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 w:hanging="720"/>
              <w:rPr>
                <w:rFonts w:asciiTheme="minorHAnsi" w:eastAsia="Cambria" w:hAnsiTheme="minorHAnsi" w:cs="Cambria"/>
                <w:b/>
                <w:sz w:val="20"/>
                <w:szCs w:val="20"/>
              </w:rPr>
            </w:pPr>
            <w:r w:rsidRPr="00036506">
              <w:rPr>
                <w:rFonts w:asciiTheme="minorHAnsi" w:eastAsia="Cambria" w:hAnsiTheme="minorHAnsi" w:cs="Cambria"/>
                <w:b/>
                <w:sz w:val="20"/>
                <w:szCs w:val="20"/>
              </w:rPr>
              <w:t>A</w:t>
            </w:r>
          </w:p>
        </w:tc>
        <w:tc>
          <w:tcPr>
            <w:tcW w:w="1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2C3CED" w14:textId="77777777" w:rsidR="005950E8" w:rsidRPr="00036506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Time/Number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A4CB4" w14:textId="77777777" w:rsidR="005950E8" w:rsidRPr="00036506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Weight (Marks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D71EE" w14:textId="77777777" w:rsidR="005950E8" w:rsidRPr="00036506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Week Due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87773" w14:textId="77777777" w:rsidR="005950E8" w:rsidRPr="00036506" w:rsidRDefault="00F474AA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Relevant Outcome</w:t>
            </w:r>
          </w:p>
        </w:tc>
      </w:tr>
      <w:tr w:rsidR="003538A5" w:rsidRPr="00036506" w14:paraId="5A37A508" w14:textId="77777777" w:rsidTr="00FE0731">
        <w:trPr>
          <w:trHeight w:val="373"/>
        </w:trPr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2C70D" w14:textId="58421914" w:rsidR="005950E8" w:rsidRPr="00036506" w:rsidRDefault="00EB334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Class Activity</w:t>
            </w:r>
            <w:r w:rsidR="00B33D39"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B2426" w14:textId="7AC8EF60" w:rsidR="005950E8" w:rsidRPr="00036506" w:rsidRDefault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Daily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6AB42" w14:textId="05C6CBCD" w:rsidR="005950E8" w:rsidRPr="00036506" w:rsidRDefault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sz w:val="22"/>
                <w:szCs w:val="22"/>
              </w:rPr>
              <w:t>10%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4DAB7" w14:textId="77777777" w:rsidR="005950E8" w:rsidRPr="00FE0731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hAnsiTheme="minorHAnsi"/>
                <w:color w:val="283747"/>
                <w:sz w:val="26"/>
                <w:szCs w:val="26"/>
                <w:shd w:val="clear" w:color="auto" w:fill="FFFFFF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79338" w14:textId="00DCD33E" w:rsidR="005950E8" w:rsidRPr="00FE0731" w:rsidRDefault="00FE0731" w:rsidP="00FE0731">
            <w:pPr>
              <w:pStyle w:val="Heading3"/>
              <w:shd w:val="clear" w:color="auto" w:fill="FFFFFF"/>
              <w:jc w:val="left"/>
              <w:rPr>
                <w:rFonts w:asciiTheme="minorHAnsi" w:hAnsiTheme="minorHAnsi"/>
                <w:b w:val="0"/>
                <w:color w:val="283747"/>
                <w:sz w:val="26"/>
                <w:szCs w:val="26"/>
                <w:shd w:val="clear" w:color="auto" w:fill="FFFFFF"/>
              </w:rPr>
            </w:pPr>
            <w:r w:rsidRPr="00FE0731">
              <w:rPr>
                <w:rFonts w:asciiTheme="minorHAnsi" w:hAnsiTheme="minorHAnsi"/>
                <w:b w:val="0"/>
                <w:color w:val="283747"/>
                <w:sz w:val="26"/>
                <w:szCs w:val="26"/>
                <w:shd w:val="clear" w:color="auto" w:fill="FFFFFF"/>
              </w:rPr>
              <w:t>Allow yourself to self-reflect.</w:t>
            </w:r>
          </w:p>
        </w:tc>
      </w:tr>
      <w:tr w:rsidR="003538A5" w:rsidRPr="00036506" w14:paraId="00B9D988" w14:textId="77777777" w:rsidTr="00036506"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30E02" w14:textId="091A49D8" w:rsidR="00EC0BE0" w:rsidRPr="00036506" w:rsidRDefault="003C4C9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>
              <w:rPr>
                <w:rFonts w:asciiTheme="minorHAnsi" w:eastAsia="Cambria" w:hAnsiTheme="minorHAnsi" w:cs="Cambria"/>
                <w:b/>
                <w:sz w:val="22"/>
                <w:szCs w:val="22"/>
              </w:rPr>
              <w:t xml:space="preserve">Report </w:t>
            </w:r>
          </w:p>
        </w:tc>
        <w:tc>
          <w:tcPr>
            <w:tcW w:w="1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D1E00" w14:textId="32591429" w:rsidR="00EC0BE0" w:rsidRPr="00036506" w:rsidRDefault="003C4C9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>
              <w:rPr>
                <w:rFonts w:asciiTheme="minorHAnsi" w:eastAsia="Cambria" w:hAnsiTheme="minorHAnsi" w:cs="Cambria"/>
                <w:sz w:val="22"/>
                <w:szCs w:val="22"/>
              </w:rPr>
              <w:t>1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48D1C" w14:textId="4482DAF4" w:rsidR="00EC0BE0" w:rsidRPr="00036506" w:rsidRDefault="007C5B5B" w:rsidP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sz w:val="22"/>
                <w:szCs w:val="22"/>
              </w:rPr>
              <w:t>10%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66455" w14:textId="7B699B47" w:rsidR="00EC0BE0" w:rsidRPr="00036506" w:rsidRDefault="00EC0BE0" w:rsidP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hAnsiTheme="minorHAnsi"/>
                <w:color w:val="283747"/>
                <w:sz w:val="26"/>
                <w:szCs w:val="26"/>
                <w:shd w:val="clear" w:color="auto" w:fill="FFFFFF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3DFB4" w14:textId="394F936F" w:rsidR="00EC0BE0" w:rsidRPr="00036506" w:rsidRDefault="00036506" w:rsidP="00036506">
            <w:pPr>
              <w:pStyle w:val="Heading3"/>
              <w:shd w:val="clear" w:color="auto" w:fill="FFFFFF"/>
              <w:jc w:val="left"/>
              <w:rPr>
                <w:rFonts w:asciiTheme="minorHAnsi" w:hAnsiTheme="minorHAnsi"/>
                <w:b w:val="0"/>
                <w:color w:val="283747"/>
                <w:sz w:val="26"/>
                <w:szCs w:val="26"/>
                <w:shd w:val="clear" w:color="auto" w:fill="FFFFFF"/>
              </w:rPr>
            </w:pPr>
            <w:r w:rsidRPr="00036506">
              <w:rPr>
                <w:rFonts w:asciiTheme="minorHAnsi" w:hAnsiTheme="minorHAnsi"/>
                <w:b w:val="0"/>
                <w:color w:val="283747"/>
                <w:sz w:val="26"/>
                <w:szCs w:val="26"/>
                <w:shd w:val="clear" w:color="auto" w:fill="FFFFFF"/>
              </w:rPr>
              <w:t>Set &amp; achieve your goals</w:t>
            </w:r>
            <w:r>
              <w:rPr>
                <w:rFonts w:asciiTheme="minorHAnsi" w:hAnsiTheme="minorHAnsi"/>
                <w:b w:val="0"/>
                <w:color w:val="283747"/>
                <w:sz w:val="26"/>
                <w:szCs w:val="26"/>
                <w:shd w:val="clear" w:color="auto" w:fill="FFFFFF"/>
              </w:rPr>
              <w:t>.</w:t>
            </w:r>
          </w:p>
        </w:tc>
      </w:tr>
      <w:tr w:rsidR="003538A5" w:rsidRPr="00036506" w14:paraId="337B39FA" w14:textId="77777777" w:rsidTr="00036506"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AE16A" w14:textId="1A8C341D" w:rsidR="00EC0BE0" w:rsidRPr="00036506" w:rsidRDefault="003C4C9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>
              <w:rPr>
                <w:rFonts w:asciiTheme="minorHAnsi" w:eastAsia="Cambria" w:hAnsiTheme="minorHAnsi" w:cs="Cambria"/>
                <w:b/>
                <w:sz w:val="22"/>
                <w:szCs w:val="22"/>
              </w:rPr>
              <w:t>Presentation</w:t>
            </w:r>
          </w:p>
        </w:tc>
        <w:tc>
          <w:tcPr>
            <w:tcW w:w="1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68364" w14:textId="201D6224" w:rsidR="00EC0BE0" w:rsidRPr="00036506" w:rsidRDefault="003C4C9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>
              <w:rPr>
                <w:rFonts w:asciiTheme="minorHAnsi" w:eastAsia="Cambria" w:hAnsiTheme="minorHAnsi" w:cs="Cambria"/>
                <w:sz w:val="22"/>
                <w:szCs w:val="22"/>
              </w:rPr>
              <w:t>1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B5749" w14:textId="29AD60DC" w:rsidR="00EC0BE0" w:rsidRPr="00036506" w:rsidRDefault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sz w:val="22"/>
                <w:szCs w:val="22"/>
              </w:rPr>
              <w:t>1</w:t>
            </w:r>
            <w:r w:rsidR="003C4C91">
              <w:rPr>
                <w:rFonts w:asciiTheme="minorHAnsi" w:eastAsia="Cambria" w:hAnsiTheme="minorHAnsi" w:cs="Cambria"/>
                <w:sz w:val="22"/>
                <w:szCs w:val="22"/>
              </w:rPr>
              <w:t>0</w:t>
            </w:r>
            <w:r w:rsidRPr="00036506">
              <w:rPr>
                <w:rFonts w:asciiTheme="minorHAnsi" w:eastAsia="Cambria" w:hAnsiTheme="minorHAnsi" w:cs="Cambria"/>
                <w:sz w:val="22"/>
                <w:szCs w:val="22"/>
              </w:rPr>
              <w:t>%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80820F" w14:textId="57B4BB40" w:rsidR="00EC0BE0" w:rsidRPr="00036506" w:rsidRDefault="007B3EB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>
              <w:rPr>
                <w:rFonts w:asciiTheme="minorHAnsi" w:eastAsia="Cambria" w:hAnsiTheme="minorHAnsi" w:cs="Cambria"/>
                <w:sz w:val="22"/>
                <w:szCs w:val="22"/>
              </w:rPr>
              <w:t>Weekly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0A3AB6" w14:textId="2D68B134" w:rsidR="00EC0BE0" w:rsidRPr="00036506" w:rsidRDefault="00781A8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sz w:val="22"/>
                <w:szCs w:val="22"/>
              </w:rPr>
            </w:pPr>
            <w:r w:rsidRPr="00036506">
              <w:rPr>
                <w:rFonts w:asciiTheme="minorHAnsi" w:hAnsiTheme="minorHAnsi"/>
                <w:color w:val="283747"/>
                <w:sz w:val="26"/>
                <w:szCs w:val="26"/>
                <w:shd w:val="clear" w:color="auto" w:fill="FFFFFF"/>
              </w:rPr>
              <w:t>Interpret oral and written communication skills</w:t>
            </w:r>
          </w:p>
        </w:tc>
      </w:tr>
      <w:tr w:rsidR="003538A5" w:rsidRPr="00036506" w14:paraId="6D6749B2" w14:textId="77777777" w:rsidTr="00036506"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BE7D7" w14:textId="146C3019" w:rsidR="00EC0BE0" w:rsidRPr="00036506" w:rsidRDefault="00B33D3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Quiz</w:t>
            </w:r>
            <w:r w:rsidR="00EC0BE0"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E989" w14:textId="4DB487DF" w:rsidR="00EC0BE0" w:rsidRPr="00036506" w:rsidRDefault="003C4C9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>
              <w:rPr>
                <w:rFonts w:asciiTheme="minorHAnsi" w:eastAsia="Cambria" w:hAnsiTheme="minorHAnsi" w:cs="Cambria"/>
                <w:sz w:val="22"/>
                <w:szCs w:val="22"/>
              </w:rPr>
              <w:t>2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12315" w14:textId="4D50DC0F" w:rsidR="00EC0BE0" w:rsidRPr="00036506" w:rsidRDefault="003C4C9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>
              <w:rPr>
                <w:rFonts w:asciiTheme="minorHAnsi" w:eastAsia="Cambria" w:hAnsiTheme="minorHAnsi" w:cs="Cambria"/>
                <w:sz w:val="22"/>
                <w:szCs w:val="22"/>
              </w:rPr>
              <w:t>10</w:t>
            </w:r>
            <w:r w:rsidR="007C5B5B" w:rsidRPr="00036506">
              <w:rPr>
                <w:rFonts w:asciiTheme="minorHAnsi" w:eastAsia="Cambria" w:hAnsiTheme="minorHAnsi" w:cs="Cambria"/>
                <w:sz w:val="22"/>
                <w:szCs w:val="22"/>
              </w:rPr>
              <w:t>%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BAF34" w14:textId="77092C6B" w:rsidR="00EC0BE0" w:rsidRPr="00036506" w:rsidRDefault="006C7562" w:rsidP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sz w:val="22"/>
                <w:szCs w:val="22"/>
              </w:rPr>
              <w:t>9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D17CF" w14:textId="638B04E8" w:rsidR="00EC0BE0" w:rsidRPr="00036506" w:rsidRDefault="00F525E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sz w:val="22"/>
                <w:szCs w:val="22"/>
              </w:rPr>
            </w:pPr>
            <w:r w:rsidRPr="00036506">
              <w:rPr>
                <w:rFonts w:asciiTheme="minorHAnsi" w:hAnsiTheme="minorHAnsi"/>
                <w:color w:val="283747"/>
                <w:sz w:val="26"/>
                <w:szCs w:val="26"/>
              </w:rPr>
              <w:t xml:space="preserve">help you assess your knowledge of essential accounting principles </w:t>
            </w:r>
          </w:p>
        </w:tc>
      </w:tr>
      <w:tr w:rsidR="007C5B5B" w:rsidRPr="00036506" w14:paraId="641C1677" w14:textId="77777777" w:rsidTr="00036506"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32847" w14:textId="77777777" w:rsidR="007C5B5B" w:rsidRPr="00036506" w:rsidRDefault="007C5B5B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Midterm</w:t>
            </w:r>
          </w:p>
        </w:tc>
        <w:tc>
          <w:tcPr>
            <w:tcW w:w="1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CF3F2" w14:textId="28CE81E0" w:rsidR="007C5B5B" w:rsidRPr="00036506" w:rsidRDefault="00561706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>
              <w:rPr>
                <w:rFonts w:asciiTheme="minorHAnsi" w:eastAsia="Cambria" w:hAnsiTheme="minorHAnsi" w:cs="Cambria"/>
                <w:sz w:val="22"/>
                <w:szCs w:val="22"/>
              </w:rPr>
              <w:t>1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7880C" w14:textId="5B88C3DB" w:rsidR="007C5B5B" w:rsidRPr="00036506" w:rsidRDefault="00561706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>
              <w:rPr>
                <w:rFonts w:asciiTheme="minorHAnsi" w:eastAsia="Cambria" w:hAnsiTheme="minorHAnsi" w:cs="Cambria"/>
                <w:sz w:val="22"/>
                <w:szCs w:val="22"/>
              </w:rPr>
              <w:t>20</w:t>
            </w:r>
            <w:r w:rsidR="007C5B5B" w:rsidRPr="00036506">
              <w:rPr>
                <w:rFonts w:asciiTheme="minorHAnsi" w:eastAsia="Cambria" w:hAnsiTheme="minorHAnsi" w:cs="Cambria"/>
                <w:sz w:val="22"/>
                <w:szCs w:val="22"/>
              </w:rPr>
              <w:t>%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CAF507" w14:textId="77777777" w:rsidR="007C5B5B" w:rsidRPr="00036506" w:rsidRDefault="007C5B5B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6B7A8" w14:textId="77777777" w:rsidR="007C5B5B" w:rsidRPr="00036506" w:rsidRDefault="007C5B5B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sz w:val="22"/>
                <w:szCs w:val="22"/>
              </w:rPr>
            </w:pPr>
          </w:p>
          <w:p w14:paraId="38605EA8" w14:textId="77777777" w:rsidR="007C5B5B" w:rsidRPr="00036506" w:rsidRDefault="007C5B5B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sz w:val="22"/>
                <w:szCs w:val="22"/>
              </w:rPr>
            </w:pPr>
          </w:p>
        </w:tc>
      </w:tr>
      <w:tr w:rsidR="007C5B5B" w:rsidRPr="00036506" w14:paraId="19A72BD8" w14:textId="77777777" w:rsidTr="00036506"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6BF5B" w14:textId="77777777" w:rsidR="007C5B5B" w:rsidRPr="00036506" w:rsidRDefault="007C5B5B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Final Exam</w:t>
            </w:r>
          </w:p>
        </w:tc>
        <w:tc>
          <w:tcPr>
            <w:tcW w:w="1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7BDA8" w14:textId="77777777" w:rsidR="007C5B5B" w:rsidRPr="00036506" w:rsidRDefault="007C5B5B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3A754" w14:textId="77777777" w:rsidR="007C5B5B" w:rsidRPr="00036506" w:rsidRDefault="007C5B5B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sz w:val="22"/>
                <w:szCs w:val="22"/>
              </w:rPr>
              <w:t>40%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71E6D" w14:textId="77777777" w:rsidR="007C5B5B" w:rsidRPr="00036506" w:rsidRDefault="007C5B5B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71E6D" w14:textId="77777777" w:rsidR="007C5B5B" w:rsidRPr="00036506" w:rsidRDefault="007C5B5B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76" w:lineRule="auto"/>
              <w:rPr>
                <w:rFonts w:asciiTheme="minorHAnsi" w:eastAsia="Cambria" w:hAnsiTheme="minorHAnsi" w:cstheme="minorBidi"/>
                <w:sz w:val="22"/>
                <w:szCs w:val="22"/>
                <w:rtl/>
                <w:lang w:bidi="ku-Arab-IQ"/>
              </w:rPr>
            </w:pPr>
          </w:p>
        </w:tc>
      </w:tr>
      <w:tr w:rsidR="007C5B5B" w:rsidRPr="00036506" w14:paraId="12FB8E72" w14:textId="77777777" w:rsidTr="00036506"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9B4B1" w14:textId="77777777" w:rsidR="007C5B5B" w:rsidRPr="00036506" w:rsidRDefault="007C5B5B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lastRenderedPageBreak/>
              <w:t xml:space="preserve">Total </w:t>
            </w:r>
          </w:p>
        </w:tc>
        <w:tc>
          <w:tcPr>
            <w:tcW w:w="1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5BF1E" w14:textId="77777777" w:rsidR="007C5B5B" w:rsidRPr="00036506" w:rsidRDefault="007C5B5B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1D36B" w14:textId="77777777" w:rsidR="007C5B5B" w:rsidRPr="00036506" w:rsidRDefault="007C5B5B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sz w:val="22"/>
                <w:szCs w:val="22"/>
              </w:rPr>
              <w:t>100% (100 Marks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86A76" w14:textId="77777777" w:rsidR="007C5B5B" w:rsidRPr="00036506" w:rsidRDefault="007C5B5B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932B7" w14:textId="77777777" w:rsidR="007C5B5B" w:rsidRPr="00036506" w:rsidRDefault="007C5B5B" w:rsidP="007C5B5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Cambria" w:hAnsiTheme="minorHAnsi" w:cs="Cambria"/>
                <w:sz w:val="22"/>
                <w:szCs w:val="22"/>
              </w:rPr>
            </w:pPr>
          </w:p>
        </w:tc>
      </w:tr>
    </w:tbl>
    <w:p w14:paraId="57945779" w14:textId="77777777" w:rsidR="005950E8" w:rsidRPr="00036506" w:rsidRDefault="005950E8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eastAsia="Cambria" w:hAnsiTheme="minorHAnsi" w:cs="Cambria"/>
          <w:b/>
          <w:sz w:val="16"/>
          <w:szCs w:val="16"/>
        </w:rPr>
      </w:pPr>
    </w:p>
    <w:tbl>
      <w:tblPr>
        <w:tblStyle w:val="a3"/>
        <w:tblW w:w="10327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2520"/>
        <w:gridCol w:w="5940"/>
        <w:gridCol w:w="1867"/>
      </w:tblGrid>
      <w:tr w:rsidR="003538A5" w:rsidRPr="00036506" w14:paraId="3E426EB7" w14:textId="77777777" w:rsidTr="003538A5">
        <w:tc>
          <w:tcPr>
            <w:tcW w:w="103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C8F4D" w14:textId="77777777" w:rsidR="005950E8" w:rsidRPr="00036506" w:rsidRDefault="00B5493B">
            <w:pPr>
              <w:pStyle w:val="Heading3"/>
              <w:widowControl/>
              <w:spacing w:line="276" w:lineRule="auto"/>
              <w:rPr>
                <w:rFonts w:asciiTheme="minorHAnsi" w:hAnsiTheme="minorHAnsi"/>
              </w:rPr>
            </w:pPr>
            <w:bookmarkStart w:id="9" w:name="_d4lh892hkf89" w:colFirst="0" w:colLast="0"/>
            <w:bookmarkEnd w:id="9"/>
            <w:r w:rsidRPr="00036506">
              <w:rPr>
                <w:rFonts w:asciiTheme="minorHAnsi" w:hAnsiTheme="minorHAnsi"/>
              </w:rPr>
              <w:t>Learning and Teaching Resources</w:t>
            </w:r>
          </w:p>
        </w:tc>
      </w:tr>
      <w:tr w:rsidR="003538A5" w:rsidRPr="00036506" w14:paraId="306FDDB4" w14:textId="77777777" w:rsidTr="003538A5"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E3222" w14:textId="77777777" w:rsidR="005950E8" w:rsidRPr="00036506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 w:hanging="720"/>
              <w:rPr>
                <w:rFonts w:asciiTheme="minorHAnsi" w:eastAsia="Cambria" w:hAnsiTheme="minorHAnsi" w:cs="Cambria"/>
                <w:b/>
                <w:sz w:val="20"/>
                <w:szCs w:val="20"/>
              </w:rPr>
            </w:pP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5F90C" w14:textId="77777777" w:rsidR="005950E8" w:rsidRPr="00036506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Text</w:t>
            </w: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03221" w14:textId="77777777" w:rsidR="005950E8" w:rsidRPr="00036506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Available in the Library?</w:t>
            </w:r>
          </w:p>
        </w:tc>
      </w:tr>
      <w:tr w:rsidR="003538A5" w:rsidRPr="00036506" w14:paraId="65D567F5" w14:textId="77777777" w:rsidTr="00991AE5">
        <w:trPr>
          <w:trHeight w:val="150"/>
        </w:trPr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90154" w14:textId="77777777" w:rsidR="005950E8" w:rsidRPr="00036506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90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Required Texts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D4E388" w14:textId="77777777" w:rsidR="005950E8" w:rsidRPr="00036506" w:rsidRDefault="005950E8" w:rsidP="0019313B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9C774" w14:textId="77777777" w:rsidR="005950E8" w:rsidRPr="00036506" w:rsidRDefault="00A2303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sz w:val="22"/>
                <w:szCs w:val="22"/>
              </w:rPr>
              <w:t>Available Online</w:t>
            </w:r>
          </w:p>
        </w:tc>
      </w:tr>
      <w:tr w:rsidR="003538A5" w:rsidRPr="00036506" w14:paraId="59BA33DA" w14:textId="77777777" w:rsidTr="00991AE5">
        <w:trPr>
          <w:trHeight w:val="53"/>
        </w:trPr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21265" w14:textId="77777777" w:rsidR="005950E8" w:rsidRPr="00036506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90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Recommended Texts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89837" w14:textId="788A641C" w:rsidR="00B13BBB" w:rsidRPr="00036506" w:rsidRDefault="00B13BBB" w:rsidP="00991AE5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4428E" w14:textId="77777777" w:rsidR="005950E8" w:rsidRPr="00036506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inorHAnsi" w:eastAsia="Cambria" w:hAnsiTheme="minorHAnsi" w:cs="Cambria"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sz w:val="22"/>
                <w:szCs w:val="22"/>
              </w:rPr>
              <w:t>Yes</w:t>
            </w:r>
          </w:p>
        </w:tc>
      </w:tr>
      <w:tr w:rsidR="003538A5" w:rsidRPr="00036506" w14:paraId="66420ED4" w14:textId="77777777" w:rsidTr="003538A5"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40C1C" w14:textId="77777777" w:rsidR="005950E8" w:rsidRPr="00036506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90"/>
              <w:rPr>
                <w:rFonts w:asciiTheme="minorHAnsi" w:eastAsia="Cambria" w:hAnsiTheme="minorHAnsi" w:cs="Cambria"/>
                <w:b/>
                <w:sz w:val="22"/>
                <w:szCs w:val="22"/>
              </w:rPr>
            </w:pPr>
            <w:r w:rsidRPr="00036506">
              <w:rPr>
                <w:rFonts w:asciiTheme="minorHAnsi" w:eastAsia="Cambria" w:hAnsiTheme="minorHAnsi" w:cs="Cambria"/>
                <w:b/>
                <w:sz w:val="22"/>
                <w:szCs w:val="22"/>
              </w:rPr>
              <w:t>Websites</w:t>
            </w:r>
          </w:p>
        </w:tc>
        <w:tc>
          <w:tcPr>
            <w:tcW w:w="78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166D0" w14:textId="35CD291C" w:rsidR="005950E8" w:rsidRPr="00036506" w:rsidRDefault="0019313B" w:rsidP="00025F9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mbria" w:hAnsiTheme="minorHAnsi" w:cs="Cambria"/>
                <w:sz w:val="22"/>
                <w:szCs w:val="22"/>
              </w:rPr>
            </w:pPr>
            <w:r>
              <w:rPr>
                <w:rFonts w:asciiTheme="minorHAnsi" w:eastAsia="Cambria" w:hAnsiTheme="minorHAnsi" w:cs="Cambria"/>
                <w:sz w:val="22"/>
                <w:szCs w:val="22"/>
              </w:rPr>
              <w:t>www.l</w:t>
            </w:r>
            <w:r w:rsidR="00774972">
              <w:rPr>
                <w:rFonts w:asciiTheme="minorHAnsi" w:eastAsia="Cambria" w:hAnsiTheme="minorHAnsi" w:cs="Cambria"/>
                <w:sz w:val="22"/>
                <w:szCs w:val="22"/>
              </w:rPr>
              <w:t>fu.edu.krd</w:t>
            </w:r>
          </w:p>
        </w:tc>
      </w:tr>
    </w:tbl>
    <w:tbl>
      <w:tblPr>
        <w:tblStyle w:val="a4"/>
        <w:tblW w:w="10507" w:type="dxa"/>
        <w:tblInd w:w="-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7"/>
        <w:gridCol w:w="9230"/>
      </w:tblGrid>
      <w:tr w:rsidR="003538A5" w:rsidRPr="00036506" w14:paraId="1E1A986B" w14:textId="77777777" w:rsidTr="008A4103">
        <w:trPr>
          <w:trHeight w:val="548"/>
        </w:trPr>
        <w:tc>
          <w:tcPr>
            <w:tcW w:w="105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0F3FCFFB" w14:textId="77777777" w:rsidR="005950E8" w:rsidRPr="00036506" w:rsidRDefault="00B5493B" w:rsidP="00960D75">
            <w:pPr>
              <w:pStyle w:val="NoSpacing"/>
              <w:jc w:val="center"/>
              <w:rPr>
                <w:rFonts w:asciiTheme="minorHAnsi" w:hAnsiTheme="minorHAnsi" w:cstheme="majorBidi"/>
                <w:b/>
                <w:bCs/>
                <w:sz w:val="28"/>
                <w:szCs w:val="28"/>
              </w:rPr>
            </w:pPr>
            <w:bookmarkStart w:id="10" w:name="_stvpthmn6g3q" w:colFirst="0" w:colLast="0"/>
            <w:bookmarkEnd w:id="10"/>
            <w:r w:rsidRPr="00036506">
              <w:rPr>
                <w:rFonts w:asciiTheme="minorHAnsi" w:hAnsiTheme="minorHAnsi" w:cstheme="majorBidi"/>
                <w:b/>
                <w:bCs/>
                <w:sz w:val="28"/>
                <w:szCs w:val="28"/>
              </w:rPr>
              <w:t>Delivery Plan (Syllabus)</w:t>
            </w:r>
          </w:p>
        </w:tc>
      </w:tr>
      <w:tr w:rsidR="003538A5" w:rsidRPr="00036506" w14:paraId="256B9E38" w14:textId="77777777" w:rsidTr="008A4103">
        <w:trPr>
          <w:trHeight w:val="28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7D55F83D" w14:textId="77777777" w:rsidR="005950E8" w:rsidRPr="00036506" w:rsidRDefault="00B5493B" w:rsidP="003E0CB6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 xml:space="preserve">Week  </w:t>
            </w:r>
          </w:p>
        </w:tc>
        <w:tc>
          <w:tcPr>
            <w:tcW w:w="9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66214547" w14:textId="77777777" w:rsidR="005950E8" w:rsidRPr="00036506" w:rsidRDefault="00B5493B" w:rsidP="003E0CB6">
            <w:pPr>
              <w:pStyle w:val="NoSpacing"/>
              <w:rPr>
                <w:rFonts w:asciiTheme="minorHAnsi" w:hAnsiTheme="minorHAnsi" w:cstheme="majorBidi"/>
                <w:b/>
              </w:rPr>
            </w:pPr>
            <w:r w:rsidRPr="00036506">
              <w:rPr>
                <w:rFonts w:asciiTheme="minorHAnsi" w:hAnsiTheme="minorHAnsi" w:cstheme="majorBidi"/>
                <w:b/>
              </w:rPr>
              <w:t>Material Covered</w:t>
            </w:r>
          </w:p>
        </w:tc>
      </w:tr>
      <w:tr w:rsidR="003538A5" w:rsidRPr="00036506" w14:paraId="6E3CBEF0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2CA193A0" w14:textId="77777777" w:rsidR="003E0CB6" w:rsidRPr="00036506" w:rsidRDefault="003E0CB6" w:rsidP="003E0CB6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>Week 1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A92D54" w14:textId="1AAEF6F8" w:rsidR="003E0CB6" w:rsidRPr="00036506" w:rsidRDefault="003E0CB6" w:rsidP="00AB2B6D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</w:p>
        </w:tc>
      </w:tr>
      <w:tr w:rsidR="003538A5" w:rsidRPr="00036506" w14:paraId="6A409610" w14:textId="77777777" w:rsidTr="008A4103">
        <w:trPr>
          <w:trHeight w:val="382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2B75EBB5" w14:textId="357976DC" w:rsidR="003E0CB6" w:rsidRPr="00036506" w:rsidRDefault="003E0CB6" w:rsidP="003E0CB6">
            <w:pPr>
              <w:pStyle w:val="NoSpacing"/>
              <w:rPr>
                <w:rFonts w:asciiTheme="minorHAnsi" w:hAnsiTheme="minorHAnsi" w:cstheme="majorBidi"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>Week 2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E05598" w14:textId="45455785" w:rsidR="003E0CB6" w:rsidRPr="00036506" w:rsidRDefault="003E0CB6" w:rsidP="003E0CB6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</w:p>
        </w:tc>
      </w:tr>
      <w:tr w:rsidR="00E56940" w:rsidRPr="00036506" w14:paraId="26002409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4AC9C897" w14:textId="4E588880" w:rsidR="00E56940" w:rsidRPr="00036506" w:rsidRDefault="00E56940" w:rsidP="00E56940">
            <w:pPr>
              <w:pStyle w:val="NoSpacing"/>
              <w:rPr>
                <w:rFonts w:asciiTheme="minorHAnsi" w:hAnsiTheme="minorHAnsi" w:cstheme="majorBidi"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>Week 3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212E75" w14:textId="103B517A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  <w:rtl/>
              </w:rPr>
            </w:pPr>
          </w:p>
        </w:tc>
      </w:tr>
      <w:tr w:rsidR="00E56940" w:rsidRPr="00036506" w14:paraId="5A3B5506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6E732577" w14:textId="77777777" w:rsidR="00E56940" w:rsidRPr="00036506" w:rsidRDefault="00E56940" w:rsidP="00E56940">
            <w:pPr>
              <w:pStyle w:val="NoSpacing"/>
              <w:rPr>
                <w:rFonts w:asciiTheme="minorHAnsi" w:hAnsiTheme="minorHAnsi" w:cstheme="majorBidi"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>Week 4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7128E9" w14:textId="4EB165B9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</w:p>
        </w:tc>
      </w:tr>
      <w:tr w:rsidR="00E56940" w:rsidRPr="00036506" w14:paraId="3F465123" w14:textId="77777777" w:rsidTr="0043558D">
        <w:trPr>
          <w:trHeight w:val="537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3139B3FA" w14:textId="77777777" w:rsidR="00E56940" w:rsidRPr="00036506" w:rsidRDefault="00E56940" w:rsidP="00E56940">
            <w:pPr>
              <w:pStyle w:val="NoSpacing"/>
              <w:rPr>
                <w:rFonts w:asciiTheme="minorHAnsi" w:hAnsiTheme="minorHAnsi" w:cstheme="majorBidi"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>Week 5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BA4DC6" w14:textId="06985116" w:rsidR="00E56940" w:rsidRPr="00036506" w:rsidRDefault="00E56940" w:rsidP="0043558D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</w:p>
        </w:tc>
      </w:tr>
      <w:tr w:rsidR="00E56940" w:rsidRPr="00036506" w14:paraId="056BD1F8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07A38C00" w14:textId="77777777" w:rsidR="00E56940" w:rsidRPr="00036506" w:rsidRDefault="00E56940" w:rsidP="00E56940">
            <w:pPr>
              <w:pStyle w:val="NoSpacing"/>
              <w:rPr>
                <w:rFonts w:asciiTheme="minorHAnsi" w:hAnsiTheme="minorHAnsi" w:cstheme="majorBidi"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>Week 6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3E9F23" w14:textId="626ECF45" w:rsidR="00E56940" w:rsidRPr="00036506" w:rsidRDefault="00E56940" w:rsidP="0085387E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</w:p>
        </w:tc>
      </w:tr>
      <w:tr w:rsidR="00E56940" w:rsidRPr="00036506" w14:paraId="2CB15B6C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1462B8D1" w14:textId="77777777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>Week 7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58D35D" w14:textId="5012731D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</w:p>
        </w:tc>
      </w:tr>
      <w:tr w:rsidR="00E56940" w:rsidRPr="00036506" w14:paraId="0424C559" w14:textId="77777777" w:rsidTr="008A4103">
        <w:trPr>
          <w:trHeight w:val="382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2B0D0066" w14:textId="77777777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>Week 8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D50B71" w14:textId="6ED712B3" w:rsidR="00E56940" w:rsidRPr="00036506" w:rsidRDefault="00E56940" w:rsidP="00E56940">
            <w:pPr>
              <w:widowControl/>
              <w:ind w:left="-18" w:firstLine="18"/>
              <w:rPr>
                <w:rFonts w:asciiTheme="minorHAnsi" w:eastAsia="Cambria" w:hAnsiTheme="minorHAnsi" w:cstheme="majorBidi"/>
                <w:b/>
              </w:rPr>
            </w:pPr>
          </w:p>
        </w:tc>
      </w:tr>
      <w:tr w:rsidR="00E56940" w:rsidRPr="00036506" w14:paraId="27D89C29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11B38BE6" w14:textId="77777777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>Week 9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0AC29C" w14:textId="1A52084C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</w:p>
        </w:tc>
      </w:tr>
      <w:tr w:rsidR="00E56940" w:rsidRPr="00036506" w14:paraId="26864843" w14:textId="77777777" w:rsidTr="00822404">
        <w:trPr>
          <w:trHeight w:val="18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3BEBA14B" w14:textId="77777777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>Week 10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979043" w14:textId="5814FF02" w:rsidR="00E56940" w:rsidRPr="00036506" w:rsidRDefault="00E56940" w:rsidP="00822404">
            <w:pPr>
              <w:widowControl/>
              <w:spacing w:line="360" w:lineRule="auto"/>
              <w:ind w:left="-18" w:firstLine="18"/>
              <w:rPr>
                <w:rFonts w:asciiTheme="minorHAnsi" w:eastAsia="Cambria" w:hAnsiTheme="minorHAnsi" w:cstheme="majorBidi"/>
                <w:b/>
              </w:rPr>
            </w:pPr>
          </w:p>
        </w:tc>
      </w:tr>
      <w:tr w:rsidR="00E56940" w:rsidRPr="00036506" w14:paraId="0D5E26D8" w14:textId="77777777" w:rsidTr="00822404">
        <w:trPr>
          <w:trHeight w:val="439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088EF7BA" w14:textId="77777777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>Week 11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C255B0" w14:textId="3887E0CB" w:rsidR="00E56940" w:rsidRPr="00036506" w:rsidRDefault="00E56940" w:rsidP="00822404">
            <w:pPr>
              <w:widowControl/>
              <w:spacing w:line="360" w:lineRule="auto"/>
              <w:ind w:left="-18" w:firstLine="18"/>
              <w:rPr>
                <w:rFonts w:asciiTheme="minorHAnsi" w:eastAsia="Cambria" w:hAnsiTheme="minorHAnsi" w:cstheme="majorBidi"/>
                <w:b/>
              </w:rPr>
            </w:pPr>
          </w:p>
        </w:tc>
      </w:tr>
      <w:tr w:rsidR="00E56940" w:rsidRPr="00036506" w14:paraId="16F2AA49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7004E124" w14:textId="77777777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>Week 12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3E1685" w14:textId="4FC7A942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</w:p>
        </w:tc>
      </w:tr>
      <w:tr w:rsidR="00E56940" w:rsidRPr="00036506" w14:paraId="5BCDCF07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767B6E4F" w14:textId="77777777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lastRenderedPageBreak/>
              <w:t>Week 13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43CAF3" w14:textId="39B516D4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</w:p>
        </w:tc>
      </w:tr>
      <w:tr w:rsidR="00E56940" w:rsidRPr="00036506" w14:paraId="14BC62CB" w14:textId="77777777" w:rsidTr="008A4103">
        <w:trPr>
          <w:trHeight w:val="382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018C180A" w14:textId="77777777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>Week 14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82D899" w14:textId="73399249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</w:p>
        </w:tc>
      </w:tr>
      <w:tr w:rsidR="00E56940" w:rsidRPr="00036506" w14:paraId="7EC0D577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1A26B27B" w14:textId="77777777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  <w:r w:rsidRPr="00036506">
              <w:rPr>
                <w:rFonts w:asciiTheme="minorHAnsi" w:eastAsia="Cambria" w:hAnsiTheme="minorHAnsi" w:cstheme="majorBidi"/>
                <w:b/>
              </w:rPr>
              <w:t>Week 15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99DD04" w14:textId="02AE0178" w:rsidR="00E56940" w:rsidRPr="00036506" w:rsidRDefault="00E56940" w:rsidP="00E56940">
            <w:pPr>
              <w:pStyle w:val="NoSpacing"/>
              <w:rPr>
                <w:rFonts w:asciiTheme="minorHAnsi" w:eastAsia="Cambria" w:hAnsiTheme="minorHAnsi" w:cstheme="majorBidi"/>
                <w:b/>
              </w:rPr>
            </w:pPr>
          </w:p>
        </w:tc>
      </w:tr>
    </w:tbl>
    <w:tbl>
      <w:tblPr>
        <w:tblStyle w:val="a5"/>
        <w:tblW w:w="10507" w:type="dxa"/>
        <w:tblInd w:w="-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07"/>
      </w:tblGrid>
      <w:tr w:rsidR="003538A5" w:rsidRPr="00036506" w14:paraId="558BBE2C" w14:textId="77777777" w:rsidTr="003538A5">
        <w:tc>
          <w:tcPr>
            <w:tcW w:w="10507" w:type="dxa"/>
            <w:shd w:val="clear" w:color="auto" w:fill="002060"/>
            <w:vAlign w:val="center"/>
          </w:tcPr>
          <w:p w14:paraId="46CA2F77" w14:textId="77777777" w:rsidR="005950E8" w:rsidRPr="00036506" w:rsidRDefault="00B5493B">
            <w:pPr>
              <w:pStyle w:val="Heading3"/>
              <w:rPr>
                <w:rFonts w:asciiTheme="minorHAnsi" w:hAnsiTheme="minorHAnsi"/>
              </w:rPr>
            </w:pPr>
            <w:bookmarkStart w:id="11" w:name="_gtkyt2mswzdc" w:colFirst="0" w:colLast="0"/>
            <w:bookmarkEnd w:id="11"/>
            <w:r w:rsidRPr="00036506">
              <w:rPr>
                <w:rFonts w:asciiTheme="minorHAnsi" w:hAnsiTheme="minorHAnsi"/>
              </w:rPr>
              <w:t>Course Keywords</w:t>
            </w:r>
          </w:p>
        </w:tc>
      </w:tr>
      <w:tr w:rsidR="003538A5" w:rsidRPr="00036506" w14:paraId="6DF7B4B1" w14:textId="77777777" w:rsidTr="00960D75">
        <w:tc>
          <w:tcPr>
            <w:tcW w:w="10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0B84EF" w14:textId="687B1150" w:rsidR="005950E8" w:rsidRPr="00774972" w:rsidRDefault="005950E8" w:rsidP="00774972">
            <w:pPr>
              <w:pStyle w:val="c-article-subject-listsubject"/>
              <w:numPr>
                <w:ilvl w:val="0"/>
                <w:numId w:val="12"/>
              </w:numPr>
              <w:shd w:val="clear" w:color="auto" w:fill="E1E1E1"/>
              <w:spacing w:after="240"/>
              <w:ind w:right="225"/>
              <w:rPr>
                <w:rFonts w:asciiTheme="minorHAnsi" w:eastAsia="Cambria" w:hAnsiTheme="minorHAnsi" w:cstheme="majorBidi"/>
              </w:rPr>
            </w:pPr>
          </w:p>
        </w:tc>
      </w:tr>
    </w:tbl>
    <w:p w14:paraId="52DBCB7B" w14:textId="77777777" w:rsidR="005950E8" w:rsidRPr="00036506" w:rsidRDefault="005950E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center" w:pos="3870"/>
        </w:tabs>
        <w:ind w:left="1985" w:hanging="1985"/>
        <w:jc w:val="both"/>
        <w:rPr>
          <w:rFonts w:asciiTheme="minorHAnsi" w:hAnsiTheme="minorHAnsi"/>
          <w:b/>
        </w:rPr>
      </w:pPr>
    </w:p>
    <w:p w14:paraId="551A1E26" w14:textId="77777777" w:rsidR="005950E8" w:rsidRPr="00036506" w:rsidRDefault="00B5493B">
      <w:pPr>
        <w:pStyle w:val="Heading3"/>
        <w:widowControl/>
        <w:tabs>
          <w:tab w:val="center" w:pos="3870"/>
        </w:tabs>
        <w:ind w:left="1985"/>
        <w:jc w:val="both"/>
        <w:rPr>
          <w:rFonts w:asciiTheme="minorHAnsi" w:hAnsiTheme="minorHAnsi"/>
        </w:rPr>
      </w:pPr>
      <w:bookmarkStart w:id="12" w:name="_1n2odttybqjl" w:colFirst="0" w:colLast="0"/>
      <w:bookmarkEnd w:id="12"/>
      <w:r w:rsidRPr="00036506">
        <w:rPr>
          <w:rFonts w:asciiTheme="minorHAnsi" w:hAnsiTheme="minorHAnsi"/>
        </w:rPr>
        <w:t>APPENDIX: (Help and Information)</w:t>
      </w:r>
    </w:p>
    <w:tbl>
      <w:tblPr>
        <w:tblStyle w:val="GridTable1Light"/>
        <w:tblW w:w="10530" w:type="dxa"/>
        <w:tblInd w:w="-455" w:type="dxa"/>
        <w:tblLook w:val="04A0" w:firstRow="1" w:lastRow="0" w:firstColumn="1" w:lastColumn="0" w:noHBand="0" w:noVBand="1"/>
      </w:tblPr>
      <w:tblGrid>
        <w:gridCol w:w="4325"/>
        <w:gridCol w:w="2447"/>
        <w:gridCol w:w="3758"/>
      </w:tblGrid>
      <w:tr w:rsidR="003538A5" w:rsidRPr="00036506" w14:paraId="30DD4E11" w14:textId="77777777" w:rsidTr="003538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0" w:type="dxa"/>
            <w:gridSpan w:val="3"/>
            <w:shd w:val="clear" w:color="auto" w:fill="002060"/>
            <w:vAlign w:val="center"/>
            <w:hideMark/>
          </w:tcPr>
          <w:p w14:paraId="66038A4B" w14:textId="77777777" w:rsidR="00C733E3" w:rsidRPr="00036506" w:rsidRDefault="00C733E3" w:rsidP="00C733E3">
            <w:pPr>
              <w:pStyle w:val="NoSpacing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036506">
              <w:rPr>
                <w:rFonts w:asciiTheme="minorHAnsi" w:hAnsiTheme="minorHAnsi"/>
                <w:sz w:val="28"/>
                <w:szCs w:val="28"/>
              </w:rPr>
              <w:t>Percentage to Grade Chart</w:t>
            </w:r>
          </w:p>
        </w:tc>
      </w:tr>
      <w:tr w:rsidR="003538A5" w:rsidRPr="00036506" w14:paraId="049352FB" w14:textId="77777777" w:rsidTr="003538A5">
        <w:trPr>
          <w:trHeight w:val="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5" w:type="dxa"/>
            <w:shd w:val="clear" w:color="auto" w:fill="B6DDE8" w:themeFill="accent5" w:themeFillTint="66"/>
            <w:vAlign w:val="center"/>
            <w:hideMark/>
          </w:tcPr>
          <w:p w14:paraId="3508AE74" w14:textId="77777777" w:rsidR="00C733E3" w:rsidRPr="00036506" w:rsidRDefault="00C733E3" w:rsidP="00C733E3">
            <w:pPr>
              <w:pStyle w:val="NoSpacing"/>
              <w:rPr>
                <w:rFonts w:asciiTheme="minorHAnsi" w:hAnsiTheme="minorHAnsi"/>
                <w:b w:val="0"/>
                <w:bCs w:val="0"/>
              </w:rPr>
            </w:pPr>
            <w:r w:rsidRPr="00036506">
              <w:rPr>
                <w:rFonts w:asciiTheme="minorHAnsi" w:hAnsiTheme="minorHAnsi"/>
                <w:b w:val="0"/>
                <w:bCs w:val="0"/>
              </w:rPr>
              <w:t>Marks</w:t>
            </w:r>
          </w:p>
        </w:tc>
        <w:tc>
          <w:tcPr>
            <w:tcW w:w="2447" w:type="dxa"/>
            <w:shd w:val="clear" w:color="auto" w:fill="B6DDE8" w:themeFill="accent5" w:themeFillTint="66"/>
            <w:vAlign w:val="center"/>
            <w:hideMark/>
          </w:tcPr>
          <w:p w14:paraId="29196E89" w14:textId="77777777" w:rsidR="00C733E3" w:rsidRPr="00036506" w:rsidRDefault="00C733E3" w:rsidP="00C733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</w:rPr>
              <w:t>Level</w:t>
            </w:r>
          </w:p>
        </w:tc>
        <w:tc>
          <w:tcPr>
            <w:tcW w:w="3758" w:type="dxa"/>
            <w:shd w:val="clear" w:color="auto" w:fill="B6DDE8" w:themeFill="accent5" w:themeFillTint="66"/>
            <w:vAlign w:val="center"/>
          </w:tcPr>
          <w:p w14:paraId="4FB241CE" w14:textId="77777777" w:rsidR="00C733E3" w:rsidRPr="00036506" w:rsidRDefault="00C733E3" w:rsidP="00C733E3">
            <w:pPr>
              <w:pStyle w:val="NoSpacing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rtl/>
                <w:lang w:bidi="ku-Arab-IQ"/>
              </w:rPr>
            </w:pPr>
            <w:r w:rsidRPr="00036506">
              <w:rPr>
                <w:rFonts w:asciiTheme="minorHAnsi" w:hAnsiTheme="minorHAnsi"/>
                <w:rtl/>
                <w:lang w:bidi="ku-Arab-IQ"/>
              </w:rPr>
              <w:t>ئاست</w:t>
            </w:r>
          </w:p>
        </w:tc>
      </w:tr>
      <w:tr w:rsidR="003538A5" w:rsidRPr="00036506" w14:paraId="799792A6" w14:textId="77777777" w:rsidTr="00960D75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5" w:type="dxa"/>
            <w:vAlign w:val="center"/>
            <w:hideMark/>
          </w:tcPr>
          <w:p w14:paraId="22E3242D" w14:textId="77777777" w:rsidR="00C733E3" w:rsidRPr="00036506" w:rsidRDefault="00C733E3" w:rsidP="00C733E3">
            <w:pPr>
              <w:pStyle w:val="NoSpacing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</w:rPr>
              <w:t xml:space="preserve">90 – 100 </w:t>
            </w:r>
          </w:p>
        </w:tc>
        <w:tc>
          <w:tcPr>
            <w:tcW w:w="2447" w:type="dxa"/>
            <w:vAlign w:val="center"/>
            <w:hideMark/>
          </w:tcPr>
          <w:p w14:paraId="7EEFA6A3" w14:textId="77777777" w:rsidR="00C733E3" w:rsidRPr="00036506" w:rsidRDefault="00C733E3" w:rsidP="00C733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</w:rPr>
              <w:t>Excellent</w:t>
            </w:r>
          </w:p>
        </w:tc>
        <w:tc>
          <w:tcPr>
            <w:tcW w:w="3758" w:type="dxa"/>
            <w:vAlign w:val="center"/>
          </w:tcPr>
          <w:p w14:paraId="4AD8C8AE" w14:textId="77777777" w:rsidR="00C733E3" w:rsidRPr="00036506" w:rsidRDefault="00C733E3" w:rsidP="00C733E3">
            <w:pPr>
              <w:pStyle w:val="NoSpacing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  <w:rtl/>
              </w:rPr>
              <w:t>نایاب</w:t>
            </w:r>
          </w:p>
        </w:tc>
      </w:tr>
      <w:tr w:rsidR="003538A5" w:rsidRPr="00036506" w14:paraId="4A9F2149" w14:textId="77777777" w:rsidTr="00960D75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5" w:type="dxa"/>
            <w:vAlign w:val="center"/>
          </w:tcPr>
          <w:p w14:paraId="46E1E988" w14:textId="77777777" w:rsidR="00C733E3" w:rsidRPr="00036506" w:rsidRDefault="00C733E3" w:rsidP="00C733E3">
            <w:pPr>
              <w:pStyle w:val="NoSpacing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</w:rPr>
              <w:t xml:space="preserve">80 - &lt; 90 </w:t>
            </w:r>
          </w:p>
        </w:tc>
        <w:tc>
          <w:tcPr>
            <w:tcW w:w="2447" w:type="dxa"/>
            <w:vAlign w:val="center"/>
            <w:hideMark/>
          </w:tcPr>
          <w:p w14:paraId="63C8F0BA" w14:textId="77777777" w:rsidR="00C733E3" w:rsidRPr="00036506" w:rsidRDefault="00C733E3" w:rsidP="00C733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</w:rPr>
              <w:t>Very Good</w:t>
            </w:r>
          </w:p>
        </w:tc>
        <w:tc>
          <w:tcPr>
            <w:tcW w:w="3758" w:type="dxa"/>
            <w:vAlign w:val="center"/>
          </w:tcPr>
          <w:p w14:paraId="2EC8061C" w14:textId="77777777" w:rsidR="00C733E3" w:rsidRPr="00036506" w:rsidRDefault="00C733E3" w:rsidP="00C733E3">
            <w:pPr>
              <w:pStyle w:val="NoSpacing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  <w:rtl/>
              </w:rPr>
              <w:t>زۆر باش</w:t>
            </w:r>
          </w:p>
        </w:tc>
      </w:tr>
      <w:tr w:rsidR="003538A5" w:rsidRPr="00036506" w14:paraId="1B344062" w14:textId="77777777" w:rsidTr="00960D75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5" w:type="dxa"/>
            <w:vAlign w:val="center"/>
          </w:tcPr>
          <w:p w14:paraId="55CCC170" w14:textId="77777777" w:rsidR="00C733E3" w:rsidRPr="00036506" w:rsidRDefault="00C733E3" w:rsidP="00C733E3">
            <w:pPr>
              <w:pStyle w:val="NoSpacing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</w:rPr>
              <w:t xml:space="preserve">70 - &lt; 80 </w:t>
            </w:r>
          </w:p>
        </w:tc>
        <w:tc>
          <w:tcPr>
            <w:tcW w:w="2447" w:type="dxa"/>
            <w:vAlign w:val="center"/>
            <w:hideMark/>
          </w:tcPr>
          <w:p w14:paraId="2B25D050" w14:textId="77777777" w:rsidR="00C733E3" w:rsidRPr="00036506" w:rsidRDefault="00C733E3" w:rsidP="00C733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</w:rPr>
              <w:t>Good</w:t>
            </w:r>
          </w:p>
        </w:tc>
        <w:tc>
          <w:tcPr>
            <w:tcW w:w="3758" w:type="dxa"/>
            <w:vAlign w:val="center"/>
          </w:tcPr>
          <w:p w14:paraId="64B552BE" w14:textId="77777777" w:rsidR="00C733E3" w:rsidRPr="00036506" w:rsidRDefault="00C733E3" w:rsidP="00C733E3">
            <w:pPr>
              <w:pStyle w:val="NoSpacing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  <w:rtl/>
              </w:rPr>
              <w:t>باش</w:t>
            </w:r>
          </w:p>
        </w:tc>
      </w:tr>
      <w:tr w:rsidR="003538A5" w:rsidRPr="00036506" w14:paraId="556B8F07" w14:textId="77777777" w:rsidTr="00960D75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5" w:type="dxa"/>
            <w:vAlign w:val="center"/>
          </w:tcPr>
          <w:p w14:paraId="3E969EA8" w14:textId="77777777" w:rsidR="00C733E3" w:rsidRPr="00036506" w:rsidRDefault="00C733E3" w:rsidP="00C733E3">
            <w:pPr>
              <w:pStyle w:val="NoSpacing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</w:rPr>
              <w:t xml:space="preserve">60 - &lt; 70 </w:t>
            </w:r>
          </w:p>
        </w:tc>
        <w:tc>
          <w:tcPr>
            <w:tcW w:w="2447" w:type="dxa"/>
            <w:vAlign w:val="center"/>
            <w:hideMark/>
          </w:tcPr>
          <w:p w14:paraId="33516F92" w14:textId="77777777" w:rsidR="00C733E3" w:rsidRPr="00036506" w:rsidRDefault="00C733E3" w:rsidP="00C733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</w:rPr>
              <w:t>Medium</w:t>
            </w:r>
          </w:p>
        </w:tc>
        <w:tc>
          <w:tcPr>
            <w:tcW w:w="3758" w:type="dxa"/>
            <w:vAlign w:val="center"/>
          </w:tcPr>
          <w:p w14:paraId="5631F407" w14:textId="77777777" w:rsidR="00C733E3" w:rsidRPr="00036506" w:rsidRDefault="00C733E3" w:rsidP="00C733E3">
            <w:pPr>
              <w:pStyle w:val="NoSpacing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  <w:rtl/>
              </w:rPr>
              <w:t>ناوەند</w:t>
            </w:r>
          </w:p>
        </w:tc>
      </w:tr>
      <w:tr w:rsidR="003538A5" w:rsidRPr="00036506" w14:paraId="6A01DF95" w14:textId="77777777" w:rsidTr="00960D75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5" w:type="dxa"/>
            <w:vAlign w:val="center"/>
          </w:tcPr>
          <w:p w14:paraId="1A5ADB42" w14:textId="77777777" w:rsidR="00C733E3" w:rsidRPr="00036506" w:rsidRDefault="00C733E3" w:rsidP="00C733E3">
            <w:pPr>
              <w:pStyle w:val="NoSpacing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</w:rPr>
              <w:t xml:space="preserve">50 - &lt; 60 </w:t>
            </w:r>
          </w:p>
        </w:tc>
        <w:tc>
          <w:tcPr>
            <w:tcW w:w="2447" w:type="dxa"/>
            <w:vAlign w:val="center"/>
            <w:hideMark/>
          </w:tcPr>
          <w:p w14:paraId="2A9A330B" w14:textId="77777777" w:rsidR="00C733E3" w:rsidRPr="00036506" w:rsidRDefault="00C733E3" w:rsidP="00C733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</w:rPr>
              <w:t>Pass</w:t>
            </w:r>
          </w:p>
        </w:tc>
        <w:tc>
          <w:tcPr>
            <w:tcW w:w="3758" w:type="dxa"/>
            <w:vAlign w:val="center"/>
          </w:tcPr>
          <w:p w14:paraId="78A4EC15" w14:textId="77777777" w:rsidR="00C733E3" w:rsidRPr="00036506" w:rsidRDefault="00C733E3" w:rsidP="00C733E3">
            <w:pPr>
              <w:pStyle w:val="NoSpacing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  <w:rtl/>
              </w:rPr>
              <w:t>پەسەند</w:t>
            </w:r>
          </w:p>
        </w:tc>
      </w:tr>
      <w:tr w:rsidR="003538A5" w:rsidRPr="00036506" w14:paraId="474D73BA" w14:textId="77777777" w:rsidTr="00960D75">
        <w:trPr>
          <w:trHeight w:val="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5" w:type="dxa"/>
            <w:vAlign w:val="center"/>
            <w:hideMark/>
          </w:tcPr>
          <w:p w14:paraId="64EB3E01" w14:textId="77777777" w:rsidR="00C733E3" w:rsidRPr="00036506" w:rsidRDefault="00C733E3" w:rsidP="00C733E3">
            <w:pPr>
              <w:pStyle w:val="NoSpacing"/>
              <w:rPr>
                <w:rFonts w:asciiTheme="minorHAnsi" w:hAnsiTheme="minorHAnsi"/>
                <w:b w:val="0"/>
                <w:bCs w:val="0"/>
              </w:rPr>
            </w:pPr>
            <w:r w:rsidRPr="00036506">
              <w:rPr>
                <w:rFonts w:asciiTheme="minorHAnsi" w:hAnsiTheme="minorHAnsi"/>
              </w:rPr>
              <w:t>0 - &lt; 50</w:t>
            </w:r>
          </w:p>
        </w:tc>
        <w:tc>
          <w:tcPr>
            <w:tcW w:w="2447" w:type="dxa"/>
            <w:vAlign w:val="center"/>
            <w:hideMark/>
          </w:tcPr>
          <w:p w14:paraId="2FB69544" w14:textId="77777777" w:rsidR="00C733E3" w:rsidRPr="00036506" w:rsidRDefault="00C733E3" w:rsidP="00C733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</w:rPr>
              <w:t>Fail</w:t>
            </w:r>
          </w:p>
        </w:tc>
        <w:tc>
          <w:tcPr>
            <w:tcW w:w="3758" w:type="dxa"/>
            <w:vAlign w:val="center"/>
          </w:tcPr>
          <w:p w14:paraId="0A891092" w14:textId="77777777" w:rsidR="00C733E3" w:rsidRPr="00036506" w:rsidRDefault="00C733E3" w:rsidP="00C733E3">
            <w:pPr>
              <w:pStyle w:val="NoSpacing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036506">
              <w:rPr>
                <w:rFonts w:asciiTheme="minorHAnsi" w:hAnsiTheme="minorHAnsi"/>
                <w:rtl/>
              </w:rPr>
              <w:t>کەوتوو</w:t>
            </w:r>
          </w:p>
        </w:tc>
      </w:tr>
    </w:tbl>
    <w:p w14:paraId="015D7360" w14:textId="77777777" w:rsidR="00C733E3" w:rsidRPr="00036506" w:rsidRDefault="00C733E3" w:rsidP="00C733E3">
      <w:pPr>
        <w:widowControl/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Theme="minorHAnsi" w:eastAsia="Cambria" w:hAnsiTheme="minorHAnsi" w:cs="Cambria"/>
          <w:b/>
          <w:sz w:val="22"/>
          <w:szCs w:val="22"/>
        </w:rPr>
      </w:pPr>
    </w:p>
    <w:sectPr w:rsidR="00C733E3" w:rsidRPr="00036506">
      <w:headerReference w:type="default" r:id="rId8"/>
      <w:footerReference w:type="default" r:id="rId9"/>
      <w:pgSz w:w="12240" w:h="15840"/>
      <w:pgMar w:top="108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B5F076" w14:textId="77777777" w:rsidR="004D1F22" w:rsidRDefault="004D1F22">
      <w:r>
        <w:separator/>
      </w:r>
    </w:p>
  </w:endnote>
  <w:endnote w:type="continuationSeparator" w:id="0">
    <w:p w14:paraId="3E3D1A2F" w14:textId="77777777" w:rsidR="004D1F22" w:rsidRDefault="004D1F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Jacques Francois Shadow">
    <w:altName w:val="Times New Roman"/>
    <w:charset w:val="00"/>
    <w:family w:val="auto"/>
    <w:pitch w:val="default"/>
  </w:font>
  <w:font w:name="Comfortaa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857C4" w14:textId="77777777" w:rsidR="005950E8" w:rsidRDefault="00B5493B">
    <w:pPr>
      <w:widowControl/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153"/>
        <w:tab w:val="right" w:pos="8306"/>
      </w:tabs>
      <w:bidi/>
      <w:jc w:val="right"/>
      <w:rPr>
        <w:rFonts w:ascii="Cambria" w:eastAsia="Cambria" w:hAnsi="Cambria" w:cs="Cambria"/>
        <w:b/>
        <w:color w:val="000000"/>
        <w:sz w:val="22"/>
        <w:szCs w:val="22"/>
      </w:rPr>
    </w:pPr>
    <w:r>
      <w:rPr>
        <w:rFonts w:ascii="Cambria" w:eastAsia="Cambria" w:hAnsi="Cambria" w:cs="Cambria"/>
        <w:color w:val="000000"/>
        <w:sz w:val="22"/>
        <w:szCs w:val="22"/>
      </w:rPr>
      <w:fldChar w:fldCharType="begin"/>
    </w:r>
    <w:r>
      <w:rPr>
        <w:rFonts w:ascii="Cambria" w:eastAsia="Cambria" w:hAnsi="Cambria" w:cs="Cambria"/>
        <w:color w:val="000000"/>
        <w:sz w:val="22"/>
        <w:szCs w:val="22"/>
      </w:rPr>
      <w:instrText>PAGE</w:instrText>
    </w:r>
    <w:r>
      <w:rPr>
        <w:rFonts w:ascii="Cambria" w:eastAsia="Cambria" w:hAnsi="Cambria" w:cs="Cambria"/>
        <w:color w:val="000000"/>
        <w:sz w:val="22"/>
        <w:szCs w:val="22"/>
      </w:rPr>
      <w:fldChar w:fldCharType="separate"/>
    </w:r>
    <w:r w:rsidR="008A4103">
      <w:rPr>
        <w:rFonts w:ascii="Cambria" w:eastAsia="Cambria" w:hAnsi="Cambria"/>
        <w:noProof/>
        <w:color w:val="000000"/>
        <w:sz w:val="22"/>
        <w:szCs w:val="22"/>
        <w:rtl/>
      </w:rPr>
      <w:t>1</w:t>
    </w:r>
    <w:r>
      <w:rPr>
        <w:rFonts w:ascii="Cambria" w:eastAsia="Cambria" w:hAnsi="Cambria" w:cs="Cambria"/>
        <w:color w:val="000000"/>
        <w:sz w:val="22"/>
        <w:szCs w:val="22"/>
      </w:rPr>
      <w:fldChar w:fldCharType="end"/>
    </w:r>
    <w:r>
      <w:rPr>
        <w:rFonts w:ascii="Cambria" w:eastAsia="Cambria" w:hAnsi="Cambria" w:cs="Cambria"/>
        <w:b/>
        <w:color w:val="000000"/>
        <w:sz w:val="22"/>
        <w:szCs w:val="22"/>
      </w:rPr>
      <w:t xml:space="preserve"> | </w:t>
    </w:r>
    <w:r>
      <w:rPr>
        <w:rFonts w:ascii="Cambria" w:eastAsia="Cambria" w:hAnsi="Cambria" w:cs="Cambria"/>
        <w:color w:val="7F7F7F"/>
        <w:sz w:val="22"/>
        <w:szCs w:val="22"/>
      </w:rPr>
      <w:t>Page</w:t>
    </w:r>
  </w:p>
  <w:p w14:paraId="276BBFAA" w14:textId="77777777" w:rsidR="005950E8" w:rsidRDefault="005950E8">
    <w:pPr>
      <w:widowControl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bidi/>
      <w:jc w:val="right"/>
      <w:rPr>
        <w:rFonts w:ascii="Cambria" w:eastAsia="Cambria" w:hAnsi="Cambria" w:cs="Cambria"/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C66AE1" w14:textId="77777777" w:rsidR="004D1F22" w:rsidRDefault="004D1F22">
      <w:r>
        <w:separator/>
      </w:r>
    </w:p>
  </w:footnote>
  <w:footnote w:type="continuationSeparator" w:id="0">
    <w:p w14:paraId="313DAD5E" w14:textId="77777777" w:rsidR="004D1F22" w:rsidRDefault="004D1F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C4CD1C" w14:textId="77777777" w:rsidR="005950E8" w:rsidRDefault="005950E8"/>
  <w:tbl>
    <w:tblPr>
      <w:tblStyle w:val="a7"/>
      <w:tblW w:w="9360" w:type="dxa"/>
      <w:tblLayout w:type="fixed"/>
      <w:tblLook w:val="0600" w:firstRow="0" w:lastRow="0" w:firstColumn="0" w:lastColumn="0" w:noHBand="1" w:noVBand="1"/>
    </w:tblPr>
    <w:tblGrid>
      <w:gridCol w:w="2040"/>
      <w:gridCol w:w="4965"/>
      <w:gridCol w:w="2355"/>
    </w:tblGrid>
    <w:tr w:rsidR="005950E8" w14:paraId="1DDCEB59" w14:textId="77777777">
      <w:trPr>
        <w:trHeight w:val="1620"/>
      </w:trPr>
      <w:tc>
        <w:tcPr>
          <w:tcW w:w="2040" w:type="dxa"/>
          <w:tcMar>
            <w:top w:w="100" w:type="dxa"/>
            <w:left w:w="100" w:type="dxa"/>
            <w:bottom w:w="100" w:type="dxa"/>
            <w:right w:w="100" w:type="dxa"/>
          </w:tcMar>
        </w:tcPr>
        <w:p w14:paraId="2AFD8011" w14:textId="77777777" w:rsidR="005950E8" w:rsidRDefault="009C7DA9">
          <w:pPr>
            <w:widowControl/>
            <w:tabs>
              <w:tab w:val="center" w:pos="1341"/>
              <w:tab w:val="left" w:pos="2490"/>
            </w:tabs>
            <w:spacing w:line="276" w:lineRule="auto"/>
          </w:pPr>
          <w:r>
            <w:rPr>
              <w:noProof/>
            </w:rPr>
            <w:drawing>
              <wp:inline distT="0" distB="0" distL="0" distR="0" wp14:anchorId="20ECC0BD" wp14:editId="35AAE42F">
                <wp:extent cx="521494" cy="760984"/>
                <wp:effectExtent l="0" t="0" r="0" b="127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download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5264" cy="7664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5" w:type="dxa"/>
          <w:tcMar>
            <w:top w:w="100" w:type="dxa"/>
            <w:left w:w="100" w:type="dxa"/>
            <w:bottom w:w="100" w:type="dxa"/>
            <w:right w:w="100" w:type="dxa"/>
          </w:tcMar>
        </w:tcPr>
        <w:p w14:paraId="5A26DE4C" w14:textId="77777777" w:rsidR="005950E8" w:rsidRDefault="00C733E3">
          <w:pPr>
            <w:widowControl/>
            <w:tabs>
              <w:tab w:val="left" w:pos="2490"/>
            </w:tabs>
            <w:jc w:val="center"/>
            <w:rPr>
              <w:rFonts w:ascii="Comfortaa" w:eastAsia="Comfortaa" w:hAnsi="Comfortaa" w:cs="Comfortaa"/>
              <w:b/>
              <w:sz w:val="28"/>
              <w:szCs w:val="28"/>
            </w:rPr>
          </w:pPr>
          <w:r>
            <w:rPr>
              <w:rFonts w:ascii="Comfortaa" w:eastAsia="Comfortaa" w:hAnsi="Comfortaa" w:cs="Comfortaa"/>
              <w:b/>
              <w:sz w:val="28"/>
              <w:szCs w:val="28"/>
            </w:rPr>
            <w:t>Lebanese French University</w:t>
          </w:r>
        </w:p>
        <w:p w14:paraId="202AE673" w14:textId="77777777" w:rsidR="005950E8" w:rsidRDefault="00B5493B">
          <w:pPr>
            <w:widowControl/>
            <w:tabs>
              <w:tab w:val="left" w:pos="2490"/>
            </w:tabs>
            <w:jc w:val="center"/>
            <w:rPr>
              <w:rFonts w:ascii="Cambria" w:eastAsia="Cambria" w:hAnsi="Cambria" w:cs="Cambria"/>
            </w:rPr>
          </w:pPr>
          <w:r>
            <w:rPr>
              <w:rFonts w:ascii="Cambria" w:eastAsia="Cambria" w:hAnsi="Cambria" w:cs="Cambria"/>
            </w:rPr>
            <w:br/>
            <w:t xml:space="preserve">Ministry of Higher Education and </w:t>
          </w:r>
        </w:p>
        <w:p w14:paraId="28D77F47" w14:textId="77777777" w:rsidR="005950E8" w:rsidRDefault="00B5493B">
          <w:pPr>
            <w:widowControl/>
            <w:tabs>
              <w:tab w:val="left" w:pos="2490"/>
            </w:tabs>
            <w:jc w:val="center"/>
            <w:rPr>
              <w:rFonts w:ascii="Cambria" w:eastAsia="Cambria" w:hAnsi="Cambria" w:cs="Cambria"/>
            </w:rPr>
          </w:pPr>
          <w:r>
            <w:rPr>
              <w:rFonts w:ascii="Cambria" w:eastAsia="Cambria" w:hAnsi="Cambria" w:cs="Cambria"/>
            </w:rPr>
            <w:t>Scientific Research</w:t>
          </w:r>
        </w:p>
        <w:p w14:paraId="6E3A94CA" w14:textId="77777777" w:rsidR="005950E8" w:rsidRDefault="00B5493B">
          <w:pPr>
            <w:widowControl/>
            <w:tabs>
              <w:tab w:val="left" w:pos="2490"/>
            </w:tabs>
            <w:jc w:val="center"/>
            <w:rPr>
              <w:rFonts w:ascii="Cambria" w:eastAsia="Cambria" w:hAnsi="Cambria" w:cs="Cambria"/>
            </w:rPr>
          </w:pPr>
          <w:r>
            <w:rPr>
              <w:rFonts w:ascii="Cambria" w:eastAsia="Cambria" w:hAnsi="Cambria" w:cs="Cambria"/>
            </w:rPr>
            <w:t>Kurdistan Region – Iraq</w:t>
          </w:r>
        </w:p>
      </w:tc>
      <w:tc>
        <w:tcPr>
          <w:tcW w:w="2355" w:type="dxa"/>
          <w:tcMar>
            <w:top w:w="100" w:type="dxa"/>
            <w:left w:w="100" w:type="dxa"/>
            <w:bottom w:w="100" w:type="dxa"/>
            <w:right w:w="100" w:type="dxa"/>
          </w:tcMar>
        </w:tcPr>
        <w:p w14:paraId="586B0CF5" w14:textId="77777777" w:rsidR="005950E8" w:rsidRDefault="00B5493B">
          <w:pPr>
            <w:widowControl/>
            <w:tabs>
              <w:tab w:val="left" w:pos="2490"/>
            </w:tabs>
            <w:spacing w:line="276" w:lineRule="auto"/>
            <w:jc w:val="center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7800AA86" wp14:editId="4C9AD383">
                <wp:extent cx="966788" cy="836141"/>
                <wp:effectExtent l="0" t="0" r="0" b="0"/>
                <wp:docPr id="2" name="image2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6788" cy="83614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3F3D6EBA" w14:textId="77777777" w:rsidR="005950E8" w:rsidRDefault="005950E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40F3E"/>
    <w:multiLevelType w:val="hybridMultilevel"/>
    <w:tmpl w:val="D4E62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D2825"/>
    <w:multiLevelType w:val="multilevel"/>
    <w:tmpl w:val="B3EAC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770581"/>
    <w:multiLevelType w:val="hybridMultilevel"/>
    <w:tmpl w:val="9B443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197DF6"/>
    <w:multiLevelType w:val="hybridMultilevel"/>
    <w:tmpl w:val="761EB73E"/>
    <w:lvl w:ilvl="0" w:tplc="E3BE85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845E02"/>
    <w:multiLevelType w:val="multilevel"/>
    <w:tmpl w:val="6B54F0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AB10E04"/>
    <w:multiLevelType w:val="hybridMultilevel"/>
    <w:tmpl w:val="DE0607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46B07"/>
    <w:multiLevelType w:val="hybridMultilevel"/>
    <w:tmpl w:val="67545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8B2F78"/>
    <w:multiLevelType w:val="hybridMultilevel"/>
    <w:tmpl w:val="AA0E5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66450F"/>
    <w:multiLevelType w:val="hybridMultilevel"/>
    <w:tmpl w:val="23025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CC3610"/>
    <w:multiLevelType w:val="hybridMultilevel"/>
    <w:tmpl w:val="722C9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117D1F"/>
    <w:multiLevelType w:val="hybridMultilevel"/>
    <w:tmpl w:val="E30A7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376620"/>
    <w:multiLevelType w:val="hybridMultilevel"/>
    <w:tmpl w:val="4C50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3004965">
    <w:abstractNumId w:val="4"/>
  </w:num>
  <w:num w:numId="2" w16cid:durableId="2122214709">
    <w:abstractNumId w:val="8"/>
  </w:num>
  <w:num w:numId="3" w16cid:durableId="672801834">
    <w:abstractNumId w:val="10"/>
  </w:num>
  <w:num w:numId="4" w16cid:durableId="1836647461">
    <w:abstractNumId w:val="9"/>
  </w:num>
  <w:num w:numId="5" w16cid:durableId="505679467">
    <w:abstractNumId w:val="7"/>
  </w:num>
  <w:num w:numId="6" w16cid:durableId="627319401">
    <w:abstractNumId w:val="11"/>
  </w:num>
  <w:num w:numId="7" w16cid:durableId="1491553339">
    <w:abstractNumId w:val="2"/>
  </w:num>
  <w:num w:numId="8" w16cid:durableId="1601793198">
    <w:abstractNumId w:val="5"/>
  </w:num>
  <w:num w:numId="9" w16cid:durableId="1439565285">
    <w:abstractNumId w:val="6"/>
  </w:num>
  <w:num w:numId="10" w16cid:durableId="1134324047">
    <w:abstractNumId w:val="0"/>
  </w:num>
  <w:num w:numId="11" w16cid:durableId="924530083">
    <w:abstractNumId w:val="3"/>
  </w:num>
  <w:num w:numId="12" w16cid:durableId="12031326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jA0MDU3NDcyNbBQ0lEKTi0uzszPAykwrQUA29tlaCwAAAA="/>
  </w:docVars>
  <w:rsids>
    <w:rsidRoot w:val="005950E8"/>
    <w:rsid w:val="00004839"/>
    <w:rsid w:val="00025F9E"/>
    <w:rsid w:val="00036506"/>
    <w:rsid w:val="0006299A"/>
    <w:rsid w:val="000D7257"/>
    <w:rsid w:val="000E1225"/>
    <w:rsid w:val="0012555C"/>
    <w:rsid w:val="00126E77"/>
    <w:rsid w:val="00167D5C"/>
    <w:rsid w:val="0019313B"/>
    <w:rsid w:val="001B441B"/>
    <w:rsid w:val="001B4BAF"/>
    <w:rsid w:val="002052E6"/>
    <w:rsid w:val="002657BC"/>
    <w:rsid w:val="002E5CC1"/>
    <w:rsid w:val="002F0D7D"/>
    <w:rsid w:val="00310B3B"/>
    <w:rsid w:val="00316AEA"/>
    <w:rsid w:val="00336C82"/>
    <w:rsid w:val="003538A5"/>
    <w:rsid w:val="003803CE"/>
    <w:rsid w:val="003C4C91"/>
    <w:rsid w:val="003D7E9C"/>
    <w:rsid w:val="003E0CB6"/>
    <w:rsid w:val="003F1F9E"/>
    <w:rsid w:val="004263F4"/>
    <w:rsid w:val="00433B96"/>
    <w:rsid w:val="0043558D"/>
    <w:rsid w:val="00464903"/>
    <w:rsid w:val="004D1F22"/>
    <w:rsid w:val="0051532D"/>
    <w:rsid w:val="00561706"/>
    <w:rsid w:val="005658F2"/>
    <w:rsid w:val="00581439"/>
    <w:rsid w:val="005950E8"/>
    <w:rsid w:val="005A0525"/>
    <w:rsid w:val="005B7D20"/>
    <w:rsid w:val="005F7F25"/>
    <w:rsid w:val="00654006"/>
    <w:rsid w:val="006A6ACC"/>
    <w:rsid w:val="006B2566"/>
    <w:rsid w:val="006C3FFE"/>
    <w:rsid w:val="006C7562"/>
    <w:rsid w:val="006D6183"/>
    <w:rsid w:val="006F776F"/>
    <w:rsid w:val="00722D92"/>
    <w:rsid w:val="0074615F"/>
    <w:rsid w:val="00774972"/>
    <w:rsid w:val="00774FF2"/>
    <w:rsid w:val="00781A8E"/>
    <w:rsid w:val="00782643"/>
    <w:rsid w:val="007B3EBB"/>
    <w:rsid w:val="007C19CB"/>
    <w:rsid w:val="007C4560"/>
    <w:rsid w:val="007C5B5B"/>
    <w:rsid w:val="007D7A2B"/>
    <w:rsid w:val="00822404"/>
    <w:rsid w:val="00840193"/>
    <w:rsid w:val="00847E22"/>
    <w:rsid w:val="0085387E"/>
    <w:rsid w:val="008A4103"/>
    <w:rsid w:val="008D6EDC"/>
    <w:rsid w:val="008E7DF6"/>
    <w:rsid w:val="009267E8"/>
    <w:rsid w:val="00960D75"/>
    <w:rsid w:val="00982B49"/>
    <w:rsid w:val="00991AE5"/>
    <w:rsid w:val="00996489"/>
    <w:rsid w:val="009C7DA9"/>
    <w:rsid w:val="009F0287"/>
    <w:rsid w:val="00A14787"/>
    <w:rsid w:val="00A2303E"/>
    <w:rsid w:val="00A56642"/>
    <w:rsid w:val="00A63D50"/>
    <w:rsid w:val="00A907F0"/>
    <w:rsid w:val="00A922E1"/>
    <w:rsid w:val="00AB2B6D"/>
    <w:rsid w:val="00AD2BA3"/>
    <w:rsid w:val="00AE75AE"/>
    <w:rsid w:val="00B03C0D"/>
    <w:rsid w:val="00B13BBB"/>
    <w:rsid w:val="00B24CD9"/>
    <w:rsid w:val="00B33D39"/>
    <w:rsid w:val="00B5493B"/>
    <w:rsid w:val="00B93FF2"/>
    <w:rsid w:val="00BA083E"/>
    <w:rsid w:val="00BE7BDC"/>
    <w:rsid w:val="00C0566E"/>
    <w:rsid w:val="00C124C2"/>
    <w:rsid w:val="00C1556C"/>
    <w:rsid w:val="00C17133"/>
    <w:rsid w:val="00C25DDF"/>
    <w:rsid w:val="00C43647"/>
    <w:rsid w:val="00C733E3"/>
    <w:rsid w:val="00C96BDB"/>
    <w:rsid w:val="00CA31D6"/>
    <w:rsid w:val="00CD7C0E"/>
    <w:rsid w:val="00D05CD4"/>
    <w:rsid w:val="00D1053A"/>
    <w:rsid w:val="00D50576"/>
    <w:rsid w:val="00D52C07"/>
    <w:rsid w:val="00D6604E"/>
    <w:rsid w:val="00D8525F"/>
    <w:rsid w:val="00DB072D"/>
    <w:rsid w:val="00E21676"/>
    <w:rsid w:val="00E56940"/>
    <w:rsid w:val="00E73CF2"/>
    <w:rsid w:val="00E955E9"/>
    <w:rsid w:val="00EB334D"/>
    <w:rsid w:val="00EC0BE0"/>
    <w:rsid w:val="00EE383A"/>
    <w:rsid w:val="00EF626A"/>
    <w:rsid w:val="00F468B3"/>
    <w:rsid w:val="00F474AA"/>
    <w:rsid w:val="00F50067"/>
    <w:rsid w:val="00F525EB"/>
    <w:rsid w:val="00FC3883"/>
    <w:rsid w:val="00FE0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4F40FC"/>
  <w15:docId w15:val="{CA0A594C-F8C3-4874-8BEE-C4361B948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pBdr>
        <w:top w:val="nil"/>
        <w:left w:val="nil"/>
        <w:bottom w:val="nil"/>
        <w:right w:val="nil"/>
        <w:between w:val="nil"/>
      </w:pBdr>
      <w:spacing w:before="480" w:line="276" w:lineRule="auto"/>
      <w:outlineLvl w:val="0"/>
    </w:pPr>
    <w:rPr>
      <w:rFonts w:ascii="Cambria" w:eastAsia="Cambria" w:hAnsi="Cambria" w:cs="Cambria"/>
      <w:smallCaps/>
      <w:color w:val="000000"/>
      <w:sz w:val="36"/>
      <w:szCs w:val="36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after="80"/>
      <w:jc w:val="center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538A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6D6183"/>
    <w:pPr>
      <w:ind w:left="720"/>
      <w:contextualSpacing/>
    </w:pPr>
  </w:style>
  <w:style w:type="paragraph" w:customStyle="1" w:styleId="paragraph">
    <w:name w:val="paragraph"/>
    <w:basedOn w:val="Normal"/>
    <w:rsid w:val="009267E8"/>
    <w:pPr>
      <w:widowControl/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9267E8"/>
  </w:style>
  <w:style w:type="character" w:styleId="Hyperlink">
    <w:name w:val="Hyperlink"/>
    <w:basedOn w:val="DefaultParagraphFont"/>
    <w:uiPriority w:val="99"/>
    <w:unhideWhenUsed/>
    <w:rsid w:val="009267E8"/>
    <w:rPr>
      <w:color w:val="0000FF" w:themeColor="hyperlink"/>
      <w:u w:val="single"/>
    </w:rPr>
  </w:style>
  <w:style w:type="character" w:styleId="Strong">
    <w:name w:val="Strong"/>
    <w:uiPriority w:val="22"/>
    <w:qFormat/>
    <w:rsid w:val="00982B49"/>
    <w:rPr>
      <w:b/>
      <w:bCs/>
    </w:rPr>
  </w:style>
  <w:style w:type="paragraph" w:styleId="NoSpacing">
    <w:name w:val="No Spacing"/>
    <w:uiPriority w:val="1"/>
    <w:qFormat/>
    <w:rsid w:val="003E0CB6"/>
  </w:style>
  <w:style w:type="paragraph" w:styleId="NormalWeb">
    <w:name w:val="Normal (Web)"/>
    <w:basedOn w:val="Normal"/>
    <w:uiPriority w:val="99"/>
    <w:unhideWhenUsed/>
    <w:rsid w:val="00AB2B6D"/>
    <w:pPr>
      <w:widowControl/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8D6E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6EDC"/>
  </w:style>
  <w:style w:type="paragraph" w:styleId="Footer">
    <w:name w:val="footer"/>
    <w:basedOn w:val="Normal"/>
    <w:link w:val="FooterChar"/>
    <w:uiPriority w:val="99"/>
    <w:unhideWhenUsed/>
    <w:rsid w:val="008D6E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6EDC"/>
  </w:style>
  <w:style w:type="table" w:styleId="GridTable1Light-Accent3">
    <w:name w:val="Grid Table 1 Light Accent 3"/>
    <w:basedOn w:val="TableNormal"/>
    <w:uiPriority w:val="46"/>
    <w:rsid w:val="00C733E3"/>
    <w:pPr>
      <w:widowControl/>
    </w:pPr>
    <w:rPr>
      <w:rFonts w:asciiTheme="minorHAnsi" w:eastAsiaTheme="minorHAnsi" w:hAnsiTheme="minorHAnsi" w:cstheme="minorBidi"/>
      <w:sz w:val="22"/>
      <w:szCs w:val="22"/>
      <w:lang w:val="en-MY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C733E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7Char">
    <w:name w:val="Heading 7 Char"/>
    <w:basedOn w:val="DefaultParagraphFont"/>
    <w:link w:val="Heading7"/>
    <w:uiPriority w:val="9"/>
    <w:rsid w:val="003538A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styleId="Emphasis">
    <w:name w:val="Emphasis"/>
    <w:basedOn w:val="DefaultParagraphFont"/>
    <w:uiPriority w:val="20"/>
    <w:qFormat/>
    <w:rsid w:val="00D50576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A1478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2404"/>
    <w:rPr>
      <w:color w:val="605E5C"/>
      <w:shd w:val="clear" w:color="auto" w:fill="E1DFDD"/>
    </w:rPr>
  </w:style>
  <w:style w:type="paragraph" w:customStyle="1" w:styleId="c-article-subject-listsubject">
    <w:name w:val="c-article-subject-list__subject"/>
    <w:basedOn w:val="Normal"/>
    <w:rsid w:val="00774972"/>
    <w:pPr>
      <w:widowControl/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1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4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orcid.org/0000-0001-7186-800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X2</dc:creator>
  <cp:lastModifiedBy>TechLine</cp:lastModifiedBy>
  <cp:revision>2</cp:revision>
  <cp:lastPrinted>2021-09-19T20:10:00Z</cp:lastPrinted>
  <dcterms:created xsi:type="dcterms:W3CDTF">2026-02-09T07:44:00Z</dcterms:created>
  <dcterms:modified xsi:type="dcterms:W3CDTF">2026-02-09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578a0fccef398682919774b7ddb4bd2ab41a0ff24cae393b300a4be65ff1c8</vt:lpwstr>
  </property>
</Properties>
</file>